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2BF499" w14:textId="42B7564F" w:rsidR="0052305C" w:rsidRPr="00845A7D" w:rsidRDefault="00D35DDA">
      <w:pPr>
        <w:pStyle w:val="Title"/>
        <w:rPr>
          <w:lang w:val="en-GB"/>
        </w:rPr>
      </w:pPr>
      <w:r w:rsidRPr="00845A7D">
        <w:rPr>
          <w:lang w:val="en-GB"/>
        </w:rPr>
        <w:t xml:space="preserve">Tenth World Congress of Melanoma in </w:t>
      </w:r>
      <w:r w:rsidR="00FD3C3E" w:rsidRPr="00845A7D">
        <w:rPr>
          <w:lang w:val="en-GB"/>
        </w:rPr>
        <w:t>Conjunction</w:t>
      </w:r>
      <w:r w:rsidRPr="00845A7D">
        <w:rPr>
          <w:lang w:val="en-GB"/>
        </w:rPr>
        <w:t xml:space="preserve"> with 17th EADO Congress</w:t>
      </w:r>
    </w:p>
    <w:p w14:paraId="0C53594B" w14:textId="77777777" w:rsidR="0052305C" w:rsidRPr="00845A7D" w:rsidRDefault="00D35DDA">
      <w:pPr>
        <w:pStyle w:val="Subtitle"/>
        <w:rPr>
          <w:lang w:val="en-GB"/>
        </w:rPr>
      </w:pPr>
      <w:r w:rsidRPr="00845A7D">
        <w:rPr>
          <w:lang w:val="en-GB"/>
        </w:rPr>
        <w:t>April 15-17, 2021</w:t>
      </w:r>
    </w:p>
    <w:p w14:paraId="74953F33" w14:textId="2489E032" w:rsidR="0052305C" w:rsidRPr="00845A7D" w:rsidRDefault="008768BB">
      <w:pPr>
        <w:pStyle w:val="Date"/>
        <w:rPr>
          <w:lang w:val="en-GB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DATE \@ "d MMMM yyyy" \* MERGEFORMAT </w:instrText>
      </w:r>
      <w:r>
        <w:rPr>
          <w:lang w:val="en-GB"/>
        </w:rPr>
        <w:fldChar w:fldCharType="separate"/>
      </w:r>
      <w:r w:rsidR="00B53188">
        <w:rPr>
          <w:noProof/>
          <w:lang w:val="en-GB"/>
        </w:rPr>
        <w:t>5 March 2021</w:t>
      </w:r>
      <w:r>
        <w:rPr>
          <w:lang w:val="en-GB"/>
        </w:rPr>
        <w:fldChar w:fldCharType="end"/>
      </w:r>
    </w:p>
    <w:p w14:paraId="3B9AE3B7" w14:textId="02517336" w:rsidR="0052305C" w:rsidRPr="00845A7D" w:rsidRDefault="00D35DDA">
      <w:pPr>
        <w:pStyle w:val="FirstParagraph"/>
        <w:rPr>
          <w:lang w:val="en-GB"/>
        </w:rPr>
      </w:pPr>
      <w:r w:rsidRPr="00845A7D">
        <w:rPr>
          <w:b/>
          <w:bCs/>
          <w:lang w:val="en-GB"/>
        </w:rPr>
        <w:t>Title</w:t>
      </w:r>
      <w:r w:rsidRPr="00845A7D">
        <w:rPr>
          <w:lang w:val="en-GB"/>
        </w:rPr>
        <w:t xml:space="preserve">: </w:t>
      </w:r>
      <w:r w:rsidR="00531B4F" w:rsidRPr="00845A7D">
        <w:rPr>
          <w:lang w:val="en-GB"/>
        </w:rPr>
        <w:t>Long</w:t>
      </w:r>
      <w:r w:rsidR="000E0590" w:rsidRPr="00845A7D">
        <w:rPr>
          <w:lang w:val="en-GB"/>
        </w:rPr>
        <w:t>-</w:t>
      </w:r>
      <w:r w:rsidR="00531B4F" w:rsidRPr="00845A7D">
        <w:rPr>
          <w:lang w:val="en-GB"/>
        </w:rPr>
        <w:t xml:space="preserve">term </w:t>
      </w:r>
      <w:r w:rsidRPr="00845A7D">
        <w:rPr>
          <w:lang w:val="en-GB"/>
        </w:rPr>
        <w:t>trend</w:t>
      </w:r>
      <w:r w:rsidR="008357CC" w:rsidRPr="00845A7D">
        <w:rPr>
          <w:lang w:val="en-GB"/>
        </w:rPr>
        <w:t>s</w:t>
      </w:r>
      <w:r w:rsidRPr="00845A7D">
        <w:rPr>
          <w:lang w:val="en-GB"/>
        </w:rPr>
        <w:t xml:space="preserve"> </w:t>
      </w:r>
      <w:r w:rsidR="008357CC" w:rsidRPr="00845A7D">
        <w:rPr>
          <w:lang w:val="en-GB"/>
        </w:rPr>
        <w:t>in</w:t>
      </w:r>
      <w:r w:rsidR="00B36105" w:rsidRPr="00845A7D">
        <w:rPr>
          <w:lang w:val="en-GB"/>
        </w:rPr>
        <w:t xml:space="preserve"> </w:t>
      </w:r>
      <w:r w:rsidR="008357CC" w:rsidRPr="00845A7D">
        <w:rPr>
          <w:lang w:val="en-GB"/>
        </w:rPr>
        <w:t xml:space="preserve">melanoma tumour </w:t>
      </w:r>
      <w:r w:rsidR="00531B4F" w:rsidRPr="00845A7D">
        <w:rPr>
          <w:lang w:val="en-GB"/>
        </w:rPr>
        <w:t>thickness</w:t>
      </w:r>
      <w:r w:rsidR="00B36105" w:rsidRPr="00845A7D">
        <w:rPr>
          <w:lang w:val="en-GB"/>
        </w:rPr>
        <w:t xml:space="preserve"> </w:t>
      </w:r>
      <w:r w:rsidR="008357CC" w:rsidRPr="00845A7D">
        <w:rPr>
          <w:lang w:val="en-GB"/>
        </w:rPr>
        <w:t>in Norway</w:t>
      </w:r>
    </w:p>
    <w:p w14:paraId="2EBDB13F" w14:textId="43589CD9" w:rsidR="0052305C" w:rsidRDefault="00D35DDA" w:rsidP="006D2F5C">
      <w:pPr>
        <w:pStyle w:val="BodyText"/>
        <w:jc w:val="left"/>
        <w:rPr>
          <w:b/>
          <w:bCs/>
          <w:lang w:val="en-GB"/>
        </w:rPr>
      </w:pPr>
      <w:r w:rsidRPr="00845A7D">
        <w:rPr>
          <w:b/>
          <w:bCs/>
          <w:lang w:val="en-GB"/>
        </w:rPr>
        <w:t>Authors:</w:t>
      </w:r>
      <w:r w:rsidR="00C204AD">
        <w:rPr>
          <w:b/>
          <w:bCs/>
          <w:lang w:val="en-GB"/>
        </w:rPr>
        <w:t xml:space="preserve"> </w:t>
      </w:r>
      <w:r w:rsidR="00C204AD" w:rsidRPr="006D2F5C">
        <w:rPr>
          <w:lang w:val="en-GB"/>
        </w:rPr>
        <w:t>Raju Rimal</w:t>
      </w:r>
      <w:r w:rsidR="00995C0A" w:rsidRPr="006D2F5C">
        <w:rPr>
          <w:rStyle w:val="Cross-Referenced"/>
        </w:rPr>
        <w:fldChar w:fldCharType="begin"/>
      </w:r>
      <w:r w:rsidR="00995C0A" w:rsidRPr="006D2F5C">
        <w:rPr>
          <w:rStyle w:val="Cross-Referenced"/>
        </w:rPr>
        <w:instrText xml:space="preserve"> REF _Ref65838936 \r \h </w:instrText>
      </w:r>
      <w:r w:rsidR="00E0020E">
        <w:rPr>
          <w:rStyle w:val="Cross-Referenced"/>
        </w:rPr>
        <w:instrText xml:space="preserve"> \* MERGEFORMAT </w:instrText>
      </w:r>
      <w:r w:rsidR="00995C0A" w:rsidRPr="006D2F5C">
        <w:rPr>
          <w:rStyle w:val="Cross-Referenced"/>
        </w:rPr>
      </w:r>
      <w:r w:rsidR="00995C0A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995C0A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C204AD" w:rsidRPr="006D2F5C">
        <w:rPr>
          <w:lang w:val="en-GB"/>
        </w:rPr>
        <w:t>Trude</w:t>
      </w:r>
      <w:proofErr w:type="spellEnd"/>
      <w:r w:rsidR="00C204AD" w:rsidRPr="006D2F5C">
        <w:rPr>
          <w:lang w:val="en-GB"/>
        </w:rPr>
        <w:t xml:space="preserve"> E Robsahm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04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2</w:t>
      </w:r>
      <w:r w:rsidR="008903EE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Adele Green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48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3</w:t>
      </w:r>
      <w:r w:rsidR="008903EE" w:rsidRPr="006D2F5C">
        <w:rPr>
          <w:rStyle w:val="Cross-Referenced"/>
        </w:rPr>
        <w:fldChar w:fldCharType="end"/>
      </w:r>
      <w:r w:rsidR="006345FF">
        <w:rPr>
          <w:rStyle w:val="Cross-Referenced"/>
        </w:rPr>
        <w:t>,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51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4</w:t>
      </w:r>
      <w:r w:rsidR="008903EE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Reza Ghiasvand</w:t>
      </w:r>
      <w:r w:rsidR="003E2B77" w:rsidRPr="006D2F5C">
        <w:rPr>
          <w:rStyle w:val="Cross-Referenced"/>
        </w:rPr>
        <w:fldChar w:fldCharType="begin"/>
      </w:r>
      <w:r w:rsidR="003E2B77" w:rsidRPr="006D2F5C">
        <w:rPr>
          <w:rStyle w:val="Cross-Referenced"/>
        </w:rPr>
        <w:instrText xml:space="preserve"> REF _Ref65839323 \r \h </w:instrText>
      </w:r>
      <w:r w:rsidR="00EF20D6">
        <w:rPr>
          <w:rStyle w:val="Cross-Referenced"/>
        </w:rPr>
        <w:instrText xml:space="preserve"> \* MERGEFORMAT </w:instrText>
      </w:r>
      <w:r w:rsidR="003E2B77" w:rsidRPr="006D2F5C">
        <w:rPr>
          <w:rStyle w:val="Cross-Referenced"/>
        </w:rPr>
      </w:r>
      <w:r w:rsidR="003E2B77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5</w:t>
      </w:r>
      <w:r w:rsidR="003E2B77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Corina S Rueegg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23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5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C204AD" w:rsidRPr="006D2F5C">
        <w:rPr>
          <w:lang w:val="en-GB"/>
        </w:rPr>
        <w:t>Assia</w:t>
      </w:r>
      <w:proofErr w:type="spellEnd"/>
      <w:r w:rsidR="00C204AD" w:rsidRPr="006D2F5C">
        <w:rPr>
          <w:lang w:val="en-GB"/>
        </w:rPr>
        <w:t xml:space="preserve"> Bassarova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85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6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3E7932" w:rsidRPr="006D2F5C">
        <w:rPr>
          <w:lang w:val="en-GB"/>
        </w:rPr>
        <w:t>Petter</w:t>
      </w:r>
      <w:proofErr w:type="spellEnd"/>
      <w:r w:rsidR="003E7932" w:rsidRPr="006D2F5C">
        <w:rPr>
          <w:lang w:val="en-GB"/>
        </w:rPr>
        <w:t xml:space="preserve"> Gjersvik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9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7</w:t>
      </w:r>
      <w:r w:rsidR="00EF20D6" w:rsidRPr="006D2F5C">
        <w:rPr>
          <w:rStyle w:val="Cross-Referenced"/>
        </w:rPr>
        <w:fldChar w:fldCharType="end"/>
      </w:r>
      <w:r w:rsidR="003E7932" w:rsidRPr="006D2F5C">
        <w:rPr>
          <w:lang w:val="en-GB"/>
        </w:rPr>
        <w:t xml:space="preserve">, </w:t>
      </w:r>
      <w:r w:rsidR="00C204AD" w:rsidRPr="006D2F5C">
        <w:rPr>
          <w:lang w:val="en-GB"/>
        </w:rPr>
        <w:t>Elisabete Weiderpass</w:t>
      </w:r>
      <w:r w:rsidR="005A0CA1" w:rsidRPr="005A0CA1">
        <w:rPr>
          <w:rStyle w:val="Cross-Referenced"/>
        </w:rPr>
        <w:fldChar w:fldCharType="begin"/>
      </w:r>
      <w:r w:rsidR="005A0CA1" w:rsidRPr="005A0CA1">
        <w:rPr>
          <w:rStyle w:val="Cross-Referenced"/>
        </w:rPr>
        <w:instrText xml:space="preserve"> REF _Ref65844129 \r \h </w:instrText>
      </w:r>
      <w:r w:rsidR="005A0CA1">
        <w:rPr>
          <w:rStyle w:val="Cross-Referenced"/>
        </w:rPr>
        <w:instrText xml:space="preserve"> \* MERGEFORMAT </w:instrText>
      </w:r>
      <w:r w:rsidR="005A0CA1" w:rsidRPr="005A0CA1">
        <w:rPr>
          <w:rStyle w:val="Cross-Referenced"/>
        </w:rPr>
      </w:r>
      <w:r w:rsidR="005A0CA1" w:rsidRPr="005A0CA1">
        <w:rPr>
          <w:rStyle w:val="Cross-Referenced"/>
        </w:rPr>
        <w:fldChar w:fldCharType="separate"/>
      </w:r>
      <w:r w:rsidR="005A0CA1">
        <w:rPr>
          <w:rStyle w:val="Cross-Referenced"/>
        </w:rPr>
        <w:t>8</w:t>
      </w:r>
      <w:r w:rsidR="005A0CA1" w:rsidRPr="005A0CA1">
        <w:rPr>
          <w:rStyle w:val="Cross-Referenced"/>
        </w:rPr>
        <w:fldChar w:fldCharType="end"/>
      </w:r>
      <w:r w:rsidR="00C204AD" w:rsidRPr="006D2F5C">
        <w:rPr>
          <w:lang w:val="en-GB"/>
        </w:rPr>
        <w:t>, Odd O Aalen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893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C204AD" w:rsidRPr="006D2F5C">
        <w:rPr>
          <w:lang w:val="en-GB"/>
        </w:rPr>
        <w:t>Bjørn</w:t>
      </w:r>
      <w:proofErr w:type="spellEnd"/>
      <w:r w:rsidR="00C204AD" w:rsidRPr="006D2F5C">
        <w:rPr>
          <w:lang w:val="en-GB"/>
        </w:rPr>
        <w:t xml:space="preserve"> Møller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438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9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Marit B Veierød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893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EF20D6" w:rsidRPr="006D2F5C">
        <w:rPr>
          <w:rStyle w:val="Cross-Referenced"/>
        </w:rPr>
        <w:fldChar w:fldCharType="end"/>
      </w:r>
    </w:p>
    <w:p w14:paraId="2C2AF36F" w14:textId="42E24D0D" w:rsidR="00004B59" w:rsidRDefault="00004B59">
      <w:pPr>
        <w:pStyle w:val="BodyText"/>
        <w:rPr>
          <w:b/>
          <w:bCs/>
          <w:lang w:val="en-GB"/>
        </w:rPr>
      </w:pPr>
      <w:r>
        <w:rPr>
          <w:b/>
          <w:bCs/>
          <w:lang w:val="en-GB"/>
        </w:rPr>
        <w:t>Affiliation</w:t>
      </w:r>
      <w:r w:rsidR="00F37124">
        <w:rPr>
          <w:b/>
          <w:bCs/>
          <w:lang w:val="en-GB"/>
        </w:rPr>
        <w:t>s</w:t>
      </w:r>
      <w:r>
        <w:rPr>
          <w:b/>
          <w:bCs/>
          <w:lang w:val="en-GB"/>
        </w:rPr>
        <w:t>:</w:t>
      </w:r>
    </w:p>
    <w:p w14:paraId="0400AFD3" w14:textId="1AF90B17" w:rsidR="00720CBF" w:rsidRDefault="00720CBF" w:rsidP="00720CBF">
      <w:pPr>
        <w:pStyle w:val="ListParagraph"/>
        <w:numPr>
          <w:ilvl w:val="0"/>
          <w:numId w:val="7"/>
        </w:numPr>
      </w:pPr>
      <w:bookmarkStart w:id="0" w:name="_Ref65838936"/>
      <w:r w:rsidRPr="00720CBF">
        <w:t>Oslo Centre for Biostatistics and Epidemiology, Department of Biostatistics, Institute of Basic Medical Sciences, University of Oslo, Oslo, Norway</w:t>
      </w:r>
      <w:bookmarkEnd w:id="0"/>
    </w:p>
    <w:p w14:paraId="7408181F" w14:textId="0B2DF4B2" w:rsidR="00720CBF" w:rsidRPr="006D2F5C" w:rsidRDefault="00720CBF" w:rsidP="00720CBF">
      <w:pPr>
        <w:pStyle w:val="ListParagraph"/>
        <w:numPr>
          <w:ilvl w:val="0"/>
          <w:numId w:val="7"/>
        </w:numPr>
      </w:pPr>
      <w:bookmarkStart w:id="1" w:name="_Ref65839204"/>
      <w:r w:rsidRPr="00720CBF">
        <w:rPr>
          <w:lang w:val="en-GB"/>
        </w:rPr>
        <w:t>Department of Research, Cancer Registry of Norway, Oslo, Norway</w:t>
      </w:r>
      <w:bookmarkEnd w:id="1"/>
    </w:p>
    <w:p w14:paraId="56CAF9FE" w14:textId="1E0C53B2" w:rsidR="00720CBF" w:rsidRPr="006D2F5C" w:rsidRDefault="00720CBF" w:rsidP="00720CBF">
      <w:pPr>
        <w:pStyle w:val="ListParagraph"/>
        <w:numPr>
          <w:ilvl w:val="0"/>
          <w:numId w:val="7"/>
        </w:numPr>
      </w:pPr>
      <w:bookmarkStart w:id="2" w:name="_Ref65839248"/>
      <w:r w:rsidRPr="00720CBF">
        <w:rPr>
          <w:lang w:val="en-GB"/>
        </w:rPr>
        <w:t>Department of Population Health, QIMR Berghofer Medical Research Institute, Brisbane, Australia</w:t>
      </w:r>
      <w:bookmarkEnd w:id="2"/>
    </w:p>
    <w:p w14:paraId="5F2B2CE2" w14:textId="3F5E5338" w:rsidR="00062F11" w:rsidRPr="006D2F5C" w:rsidRDefault="00062F11" w:rsidP="00720CBF">
      <w:pPr>
        <w:pStyle w:val="ListParagraph"/>
        <w:numPr>
          <w:ilvl w:val="0"/>
          <w:numId w:val="7"/>
        </w:numPr>
      </w:pPr>
      <w:bookmarkStart w:id="3" w:name="_Ref65839251"/>
      <w:r w:rsidRPr="00062F11">
        <w:rPr>
          <w:lang w:val="en-GB"/>
        </w:rPr>
        <w:t>Cancer Research UK Manchester Institute, University of Manchester, Manchester, United Kingdom</w:t>
      </w:r>
      <w:bookmarkEnd w:id="3"/>
    </w:p>
    <w:p w14:paraId="619AB9FE" w14:textId="6A342CF5" w:rsidR="00F0033D" w:rsidRPr="006D2F5C" w:rsidRDefault="00720CBF" w:rsidP="003E2B77">
      <w:pPr>
        <w:pStyle w:val="ListParagraph"/>
        <w:numPr>
          <w:ilvl w:val="0"/>
          <w:numId w:val="7"/>
        </w:numPr>
      </w:pPr>
      <w:bookmarkStart w:id="4" w:name="_Ref65839323"/>
      <w:r w:rsidRPr="00720CBF">
        <w:rPr>
          <w:lang w:val="en-GB"/>
        </w:rPr>
        <w:t>Oslo Centre for Biostatistics and Epidemiology, Oslo University Hospital, Oslo, Norway</w:t>
      </w:r>
      <w:bookmarkEnd w:id="4"/>
    </w:p>
    <w:p w14:paraId="424FFF63" w14:textId="77777777" w:rsidR="00571149" w:rsidRPr="000B7888" w:rsidRDefault="00571149" w:rsidP="00571149">
      <w:pPr>
        <w:pStyle w:val="ListParagraph"/>
        <w:numPr>
          <w:ilvl w:val="0"/>
          <w:numId w:val="7"/>
        </w:numPr>
      </w:pPr>
      <w:bookmarkStart w:id="5" w:name="_Ref65839385"/>
      <w:bookmarkStart w:id="6" w:name="_Ref65839403"/>
      <w:r>
        <w:t xml:space="preserve">Department of Pathology, Oslo University Hospital – </w:t>
      </w:r>
      <w:proofErr w:type="spellStart"/>
      <w:r>
        <w:t>Ullevål</w:t>
      </w:r>
      <w:proofErr w:type="spellEnd"/>
      <w:r>
        <w:t>, Oslo, Norway</w:t>
      </w:r>
      <w:bookmarkEnd w:id="5"/>
    </w:p>
    <w:p w14:paraId="47C6CE84" w14:textId="77777777" w:rsidR="00571149" w:rsidRPr="00F0033D" w:rsidRDefault="00571149" w:rsidP="00571149">
      <w:pPr>
        <w:pStyle w:val="ListParagraph"/>
        <w:numPr>
          <w:ilvl w:val="0"/>
          <w:numId w:val="7"/>
        </w:numPr>
      </w:pPr>
      <w:bookmarkStart w:id="7" w:name="_Ref65839396"/>
      <w:r w:rsidRPr="00F0033D">
        <w:t>Institute of Clinical Medicine, University of Oslo, Oslo, Norway</w:t>
      </w:r>
      <w:bookmarkEnd w:id="7"/>
    </w:p>
    <w:p w14:paraId="3B15D5F4" w14:textId="64EFE114" w:rsidR="00E00199" w:rsidRPr="006D2F5C" w:rsidRDefault="00E00199" w:rsidP="00F0033D">
      <w:pPr>
        <w:pStyle w:val="ListParagraph"/>
        <w:numPr>
          <w:ilvl w:val="0"/>
          <w:numId w:val="7"/>
        </w:numPr>
      </w:pPr>
      <w:bookmarkStart w:id="8" w:name="_Ref65844129"/>
      <w:r w:rsidRPr="00F0033D">
        <w:rPr>
          <w:lang w:val="en-GB"/>
        </w:rPr>
        <w:t>International Agency for Research on Cancer, Lyon, France</w:t>
      </w:r>
      <w:bookmarkEnd w:id="6"/>
      <w:bookmarkEnd w:id="8"/>
    </w:p>
    <w:p w14:paraId="282840DB" w14:textId="1F9EFFAD" w:rsidR="00F0033D" w:rsidRDefault="006345FF" w:rsidP="00720CBF">
      <w:pPr>
        <w:pStyle w:val="ListParagraph"/>
        <w:numPr>
          <w:ilvl w:val="0"/>
          <w:numId w:val="7"/>
        </w:numPr>
      </w:pPr>
      <w:bookmarkStart w:id="9" w:name="_Ref65839438"/>
      <w:r w:rsidRPr="00262D79">
        <w:t>Department of Registration</w:t>
      </w:r>
      <w:r>
        <w:t>,</w:t>
      </w:r>
      <w:r w:rsidRPr="00262D79">
        <w:t xml:space="preserve"> </w:t>
      </w:r>
      <w:r w:rsidR="00262D79" w:rsidRPr="00262D79">
        <w:t>Cancer Registry of Norway, Oslo, Norway</w:t>
      </w:r>
      <w:bookmarkEnd w:id="9"/>
    </w:p>
    <w:p w14:paraId="52B24C81" w14:textId="77777777" w:rsidR="002058FE" w:rsidRPr="00845A7D" w:rsidRDefault="002058FE" w:rsidP="002058FE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Categories:</w:t>
      </w:r>
      <w:r w:rsidRPr="00845A7D">
        <w:rPr>
          <w:lang w:val="en-GB"/>
        </w:rPr>
        <w:t xml:space="preserve"> Melanoma</w:t>
      </w:r>
    </w:p>
    <w:p w14:paraId="1D2DC935" w14:textId="58642B0B" w:rsidR="002058FE" w:rsidRPr="00845A7D" w:rsidRDefault="002058FE" w:rsidP="00066062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Topics:</w:t>
      </w:r>
      <w:r w:rsidRPr="00845A7D">
        <w:rPr>
          <w:lang w:val="en-GB"/>
        </w:rPr>
        <w:t xml:space="preserve"> </w:t>
      </w:r>
      <w:r w:rsidR="00DB707C" w:rsidRPr="00845A7D">
        <w:rPr>
          <w:lang w:val="en-GB"/>
        </w:rPr>
        <w:t>Epidemiology</w:t>
      </w:r>
      <w:r w:rsidR="00DB707C" w:rsidRPr="00845A7D" w:rsidDel="00DB707C">
        <w:rPr>
          <w:lang w:val="en-GB"/>
        </w:rPr>
        <w:t xml:space="preserve"> </w:t>
      </w:r>
    </w:p>
    <w:p w14:paraId="6DFE5FE8" w14:textId="303B5264" w:rsidR="002058FE" w:rsidRPr="00845A7D" w:rsidRDefault="002058FE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Preference</w:t>
      </w:r>
      <w:r w:rsidRPr="00845A7D">
        <w:rPr>
          <w:lang w:val="en-GB"/>
        </w:rPr>
        <w:t>: Poster Presentation</w:t>
      </w:r>
    </w:p>
    <w:p w14:paraId="397070D9" w14:textId="77777777" w:rsidR="0052305C" w:rsidRPr="00845A7D" w:rsidRDefault="00D35DDA">
      <w:pPr>
        <w:pStyle w:val="Heading1"/>
        <w:rPr>
          <w:lang w:val="en-GB"/>
        </w:rPr>
      </w:pPr>
      <w:bookmarkStart w:id="10" w:name="background"/>
      <w:r w:rsidRPr="00845A7D">
        <w:rPr>
          <w:lang w:val="en-GB"/>
        </w:rPr>
        <w:t>Background</w:t>
      </w:r>
    </w:p>
    <w:p w14:paraId="29A5FE90" w14:textId="0CC4CD5D" w:rsidR="0052305C" w:rsidRPr="00845A7D" w:rsidRDefault="00271AD2">
      <w:pPr>
        <w:pStyle w:val="FirstParagraph"/>
        <w:rPr>
          <w:lang w:val="en-GB"/>
        </w:rPr>
      </w:pPr>
      <w:r w:rsidRPr="00845A7D">
        <w:rPr>
          <w:lang w:val="en-GB"/>
        </w:rPr>
        <w:t xml:space="preserve">Norway has the second-highest mortality </w:t>
      </w:r>
      <w:r w:rsidR="008357CC" w:rsidRPr="00845A7D">
        <w:rPr>
          <w:lang w:val="en-GB"/>
        </w:rPr>
        <w:t xml:space="preserve">rate </w:t>
      </w:r>
      <w:r w:rsidRPr="00845A7D">
        <w:rPr>
          <w:lang w:val="en-GB"/>
        </w:rPr>
        <w:t xml:space="preserve">of cutaneous melanoma worldwide and ranks fifth in incidence. Tumour (Breslow) thickness </w:t>
      </w:r>
      <w:r w:rsidR="006E56DB" w:rsidRPr="00845A7D">
        <w:rPr>
          <w:lang w:val="en-GB"/>
        </w:rPr>
        <w:t xml:space="preserve">at diagnosis </w:t>
      </w:r>
      <w:r w:rsidRPr="00845A7D">
        <w:rPr>
          <w:lang w:val="en-GB"/>
        </w:rPr>
        <w:t xml:space="preserve">is the primary determinant of the T category in the </w:t>
      </w:r>
      <w:r w:rsidR="00FB0E06">
        <w:rPr>
          <w:lang w:val="en-GB"/>
        </w:rPr>
        <w:t>tumour</w:t>
      </w:r>
      <w:r w:rsidR="00625395">
        <w:rPr>
          <w:lang w:val="en-GB"/>
        </w:rPr>
        <w:t>, node</w:t>
      </w:r>
      <w:r w:rsidR="006345FF">
        <w:rPr>
          <w:lang w:val="en-GB"/>
        </w:rPr>
        <w:t xml:space="preserve">s, </w:t>
      </w:r>
      <w:r w:rsidR="00625395">
        <w:rPr>
          <w:lang w:val="en-GB"/>
        </w:rPr>
        <w:t>metastasis</w:t>
      </w:r>
      <w:r w:rsidRPr="00845A7D">
        <w:rPr>
          <w:lang w:val="en-GB"/>
        </w:rPr>
        <w:t xml:space="preserve"> staging system</w:t>
      </w:r>
      <w:r w:rsidR="006345FF">
        <w:rPr>
          <w:lang w:val="en-GB"/>
        </w:rPr>
        <w:t>,</w:t>
      </w:r>
      <w:r w:rsidRPr="00845A7D">
        <w:rPr>
          <w:lang w:val="en-GB"/>
        </w:rPr>
        <w:t xml:space="preserve"> and the most important prognostic factor for </w:t>
      </w:r>
      <w:r w:rsidR="00AB0DAE">
        <w:rPr>
          <w:lang w:val="en-GB"/>
        </w:rPr>
        <w:t xml:space="preserve">survival after </w:t>
      </w:r>
      <w:r w:rsidRPr="00845A7D">
        <w:rPr>
          <w:lang w:val="en-GB"/>
        </w:rPr>
        <w:t>localized melanoma. This ongoing study investigates long-term trends in tumour thickness, and the corresponding T</w:t>
      </w:r>
      <w:r w:rsidR="006345FF">
        <w:rPr>
          <w:lang w:val="en-GB"/>
        </w:rPr>
        <w:t xml:space="preserve"> categories</w:t>
      </w:r>
      <w:r w:rsidRPr="00845A7D">
        <w:rPr>
          <w:lang w:val="en-GB"/>
        </w:rPr>
        <w:t>, overall and in important subgroups, in a nationwide case series over a 40-year time period.</w:t>
      </w:r>
    </w:p>
    <w:p w14:paraId="6023A9F6" w14:textId="77777777" w:rsidR="0052305C" w:rsidRPr="00845A7D" w:rsidRDefault="00D35DDA">
      <w:pPr>
        <w:pStyle w:val="Heading1"/>
        <w:rPr>
          <w:lang w:val="en-GB"/>
        </w:rPr>
      </w:pPr>
      <w:bookmarkStart w:id="11" w:name="methods"/>
      <w:bookmarkEnd w:id="10"/>
      <w:r w:rsidRPr="00845A7D">
        <w:rPr>
          <w:lang w:val="en-GB"/>
        </w:rPr>
        <w:t>Methods</w:t>
      </w:r>
    </w:p>
    <w:p w14:paraId="343AB6BB" w14:textId="4BE85BFC" w:rsidR="0004516C" w:rsidRPr="00845A7D" w:rsidRDefault="006E240E" w:rsidP="0004516C">
      <w:pPr>
        <w:pStyle w:val="BodyText"/>
        <w:rPr>
          <w:lang w:val="en-GB"/>
        </w:rPr>
      </w:pPr>
      <w:r w:rsidRPr="00845A7D">
        <w:rPr>
          <w:lang w:val="en-GB"/>
        </w:rPr>
        <w:t>T</w:t>
      </w:r>
      <w:r w:rsidR="009C2226" w:rsidRPr="00845A7D">
        <w:rPr>
          <w:lang w:val="en-GB"/>
        </w:rPr>
        <w:t xml:space="preserve">he population-based Cancer Registry of Norway (CRN) provided </w:t>
      </w:r>
      <w:r w:rsidRPr="00845A7D">
        <w:rPr>
          <w:lang w:val="en-GB"/>
        </w:rPr>
        <w:t>a</w:t>
      </w:r>
      <w:r w:rsidR="002415F7" w:rsidRPr="00845A7D">
        <w:rPr>
          <w:lang w:val="en-GB"/>
        </w:rPr>
        <w:t xml:space="preserve">ll </w:t>
      </w:r>
      <w:r w:rsidR="00625395">
        <w:rPr>
          <w:lang w:val="en-GB"/>
        </w:rPr>
        <w:t xml:space="preserve">first </w:t>
      </w:r>
      <w:r w:rsidR="002415F7" w:rsidRPr="00845A7D">
        <w:rPr>
          <w:lang w:val="en-GB"/>
        </w:rPr>
        <w:t xml:space="preserve">primary invasive melanoma cases </w:t>
      </w:r>
      <w:r w:rsidR="005D06D1" w:rsidRPr="00845A7D">
        <w:rPr>
          <w:lang w:val="en-GB"/>
        </w:rPr>
        <w:t xml:space="preserve">for </w:t>
      </w:r>
      <w:r w:rsidR="002415F7" w:rsidRPr="00845A7D">
        <w:rPr>
          <w:lang w:val="en-GB"/>
        </w:rPr>
        <w:t>1980</w:t>
      </w:r>
      <w:r w:rsidR="005D06D1" w:rsidRPr="00845A7D">
        <w:rPr>
          <w:lang w:val="en-GB"/>
        </w:rPr>
        <w:t>-</w:t>
      </w:r>
      <w:r w:rsidR="002415F7" w:rsidRPr="00845A7D">
        <w:rPr>
          <w:lang w:val="en-GB"/>
        </w:rPr>
        <w:t>2019</w:t>
      </w:r>
      <w:r w:rsidR="00B45817" w:rsidRPr="00845A7D">
        <w:rPr>
          <w:lang w:val="en-GB"/>
        </w:rPr>
        <w:t xml:space="preserve">. </w:t>
      </w:r>
      <w:r w:rsidR="007E3C14" w:rsidRPr="00845A7D">
        <w:rPr>
          <w:lang w:val="en-GB"/>
        </w:rPr>
        <w:t>Tumour</w:t>
      </w:r>
      <w:r w:rsidR="00B45817" w:rsidRPr="00845A7D">
        <w:rPr>
          <w:lang w:val="en-GB"/>
        </w:rPr>
        <w:t xml:space="preserve"> thickness was </w:t>
      </w:r>
      <w:r w:rsidR="007A51C1" w:rsidRPr="00845A7D">
        <w:rPr>
          <w:lang w:val="en-GB"/>
        </w:rPr>
        <w:t>available</w:t>
      </w:r>
      <w:r w:rsidR="00B45817" w:rsidRPr="00845A7D">
        <w:rPr>
          <w:lang w:val="en-GB"/>
        </w:rPr>
        <w:t xml:space="preserve"> from the </w:t>
      </w:r>
      <w:r w:rsidR="00DD355B" w:rsidRPr="00845A7D">
        <w:rPr>
          <w:lang w:val="en-GB"/>
        </w:rPr>
        <w:t xml:space="preserve">Norwegian </w:t>
      </w:r>
      <w:r w:rsidR="00B45817" w:rsidRPr="00845A7D">
        <w:rPr>
          <w:lang w:val="en-GB"/>
        </w:rPr>
        <w:t xml:space="preserve">Melanoma Registry </w:t>
      </w:r>
      <w:r w:rsidR="007A51C1" w:rsidRPr="00845A7D">
        <w:rPr>
          <w:lang w:val="en-GB"/>
        </w:rPr>
        <w:t xml:space="preserve">(within the CRN) </w:t>
      </w:r>
      <w:r w:rsidR="00B45817" w:rsidRPr="00845A7D">
        <w:rPr>
          <w:lang w:val="en-GB"/>
        </w:rPr>
        <w:t xml:space="preserve">for </w:t>
      </w:r>
      <w:r w:rsidR="00E661D1">
        <w:rPr>
          <w:lang w:val="en-GB"/>
        </w:rPr>
        <w:t xml:space="preserve">all cases diagnosed </w:t>
      </w:r>
      <w:r w:rsidR="006345FF">
        <w:rPr>
          <w:lang w:val="en-GB"/>
        </w:rPr>
        <w:t xml:space="preserve">in </w:t>
      </w:r>
      <w:r w:rsidR="00C813AF" w:rsidRPr="00845A7D">
        <w:rPr>
          <w:lang w:val="en-GB"/>
        </w:rPr>
        <w:t>200</w:t>
      </w:r>
      <w:r w:rsidR="00C813AF">
        <w:rPr>
          <w:lang w:val="en-GB"/>
        </w:rPr>
        <w:t>8</w:t>
      </w:r>
      <w:r w:rsidR="00B45817" w:rsidRPr="00845A7D">
        <w:rPr>
          <w:lang w:val="en-GB"/>
        </w:rPr>
        <w:t>-2019</w:t>
      </w:r>
      <w:r w:rsidR="00E41A17" w:rsidRPr="00845A7D">
        <w:rPr>
          <w:lang w:val="en-GB"/>
        </w:rPr>
        <w:t xml:space="preserve"> and </w:t>
      </w:r>
      <w:r w:rsidR="008357CC" w:rsidRPr="00845A7D">
        <w:rPr>
          <w:lang w:val="en-GB"/>
        </w:rPr>
        <w:t>was manually extracted from the paper notifications archived in the CRN</w:t>
      </w:r>
      <w:r w:rsidR="007E3C14" w:rsidRPr="00845A7D">
        <w:rPr>
          <w:lang w:val="en-GB"/>
        </w:rPr>
        <w:t xml:space="preserve"> for</w:t>
      </w:r>
      <w:r w:rsidR="00E661D1">
        <w:rPr>
          <w:lang w:val="en-GB"/>
        </w:rPr>
        <w:t xml:space="preserve"> the cases diagnosed</w:t>
      </w:r>
      <w:r w:rsidR="007E3C14" w:rsidRPr="00845A7D">
        <w:rPr>
          <w:lang w:val="en-GB"/>
        </w:rPr>
        <w:t xml:space="preserve"> </w:t>
      </w:r>
      <w:r w:rsidR="006345FF">
        <w:rPr>
          <w:lang w:val="en-GB"/>
        </w:rPr>
        <w:t xml:space="preserve">in </w:t>
      </w:r>
      <w:r w:rsidR="00B45817" w:rsidRPr="00845A7D">
        <w:rPr>
          <w:lang w:val="en-GB"/>
        </w:rPr>
        <w:t>1980-</w:t>
      </w:r>
      <w:r w:rsidR="00C813AF">
        <w:rPr>
          <w:lang w:val="en-GB"/>
        </w:rPr>
        <w:t>2007</w:t>
      </w:r>
      <w:r w:rsidR="0004516C" w:rsidRPr="00845A7D">
        <w:rPr>
          <w:lang w:val="en-GB"/>
        </w:rPr>
        <w:t xml:space="preserve">. </w:t>
      </w:r>
      <w:r w:rsidR="007A51C1" w:rsidRPr="00845A7D">
        <w:rPr>
          <w:lang w:val="en-GB"/>
        </w:rPr>
        <w:t>Covariates include</w:t>
      </w:r>
      <w:r w:rsidR="00DD6C2F" w:rsidRPr="00845A7D">
        <w:rPr>
          <w:lang w:val="en-GB"/>
        </w:rPr>
        <w:t xml:space="preserve"> </w:t>
      </w:r>
      <w:r w:rsidR="006845B6" w:rsidRPr="00845A7D">
        <w:rPr>
          <w:lang w:val="en-GB"/>
        </w:rPr>
        <w:t xml:space="preserve">sex, </w:t>
      </w:r>
      <w:r w:rsidR="0004516C" w:rsidRPr="00845A7D">
        <w:rPr>
          <w:lang w:val="en-GB"/>
        </w:rPr>
        <w:t xml:space="preserve">age, </w:t>
      </w:r>
      <w:r w:rsidR="00366C2B" w:rsidRPr="00845A7D">
        <w:rPr>
          <w:lang w:val="en-GB"/>
        </w:rPr>
        <w:t xml:space="preserve">residential geographical region, </w:t>
      </w:r>
      <w:r w:rsidR="00625395">
        <w:rPr>
          <w:lang w:val="en-GB"/>
        </w:rPr>
        <w:t xml:space="preserve">anatomic site, </w:t>
      </w:r>
      <w:r w:rsidR="0004516C" w:rsidRPr="00845A7D">
        <w:rPr>
          <w:lang w:val="en-GB"/>
        </w:rPr>
        <w:t xml:space="preserve">histopathological subtype, clinical stage, and </w:t>
      </w:r>
      <w:r w:rsidR="00366C2B" w:rsidRPr="00845A7D">
        <w:rPr>
          <w:lang w:val="en-GB"/>
        </w:rPr>
        <w:t>ulceration</w:t>
      </w:r>
      <w:r w:rsidR="0004516C" w:rsidRPr="00845A7D">
        <w:rPr>
          <w:lang w:val="en-GB"/>
        </w:rPr>
        <w:t>.</w:t>
      </w:r>
      <w:r w:rsidR="008357CC" w:rsidRPr="00845A7D">
        <w:rPr>
          <w:lang w:val="en-GB"/>
        </w:rPr>
        <w:t xml:space="preserve"> </w:t>
      </w:r>
    </w:p>
    <w:p w14:paraId="448E895D" w14:textId="6E2C09DE" w:rsidR="0052305C" w:rsidRPr="00845A7D" w:rsidRDefault="0004516C" w:rsidP="0004516C">
      <w:pPr>
        <w:pStyle w:val="BodyText"/>
        <w:rPr>
          <w:lang w:val="en-GB"/>
        </w:rPr>
      </w:pPr>
      <w:r w:rsidRPr="00845A7D">
        <w:rPr>
          <w:lang w:val="en-GB"/>
        </w:rPr>
        <w:t xml:space="preserve">Descriptive summaries are presented </w:t>
      </w:r>
      <w:r w:rsidR="00A86015" w:rsidRPr="00845A7D">
        <w:rPr>
          <w:lang w:val="en-GB"/>
        </w:rPr>
        <w:t xml:space="preserve">as </w:t>
      </w:r>
      <w:r w:rsidRPr="00845A7D">
        <w:rPr>
          <w:lang w:val="en-GB"/>
        </w:rPr>
        <w:t>frequenc</w:t>
      </w:r>
      <w:r w:rsidR="00366C2B" w:rsidRPr="00845A7D">
        <w:rPr>
          <w:lang w:val="en-GB"/>
        </w:rPr>
        <w:t>ies</w:t>
      </w:r>
      <w:r w:rsidR="00DD355B" w:rsidRPr="00845A7D">
        <w:rPr>
          <w:lang w:val="en-GB"/>
        </w:rPr>
        <w:t xml:space="preserve"> (</w:t>
      </w:r>
      <w:r w:rsidR="00F15296">
        <w:rPr>
          <w:lang w:val="en-GB"/>
        </w:rPr>
        <w:t>numbers</w:t>
      </w:r>
      <w:r w:rsidR="00766ACA">
        <w:rPr>
          <w:lang w:val="en-GB"/>
        </w:rPr>
        <w:t>,</w:t>
      </w:r>
      <w:r w:rsidR="00F15296">
        <w:rPr>
          <w:lang w:val="en-GB"/>
        </w:rPr>
        <w:t xml:space="preserve"> </w:t>
      </w:r>
      <w:r w:rsidR="00DD355B" w:rsidRPr="00845A7D">
        <w:rPr>
          <w:lang w:val="en-GB"/>
        </w:rPr>
        <w:t>%) and</w:t>
      </w:r>
      <w:r w:rsidRPr="00845A7D">
        <w:rPr>
          <w:lang w:val="en-GB"/>
        </w:rPr>
        <w:t xml:space="preserve"> medians</w:t>
      </w:r>
      <w:r w:rsidR="00DD355B" w:rsidRPr="00845A7D">
        <w:rPr>
          <w:lang w:val="en-GB"/>
        </w:rPr>
        <w:t xml:space="preserve"> </w:t>
      </w:r>
      <w:r w:rsidR="00F15296">
        <w:rPr>
          <w:lang w:val="en-GB"/>
        </w:rPr>
        <w:t xml:space="preserve">with </w:t>
      </w:r>
      <w:r w:rsidR="00DD355B" w:rsidRPr="00845A7D">
        <w:rPr>
          <w:lang w:val="en-GB"/>
        </w:rPr>
        <w:t>interquartile ranges</w:t>
      </w:r>
      <w:r w:rsidR="00625395">
        <w:rPr>
          <w:lang w:val="en-GB"/>
        </w:rPr>
        <w:t xml:space="preserve"> (IQR)</w:t>
      </w:r>
      <w:r w:rsidR="00DD355B" w:rsidRPr="00845A7D">
        <w:rPr>
          <w:lang w:val="en-GB"/>
        </w:rPr>
        <w:t>.</w:t>
      </w:r>
    </w:p>
    <w:p w14:paraId="2B389CCA" w14:textId="77777777" w:rsidR="0052305C" w:rsidRPr="00845A7D" w:rsidRDefault="00D35DDA">
      <w:pPr>
        <w:pStyle w:val="Heading1"/>
        <w:rPr>
          <w:lang w:val="en-GB"/>
        </w:rPr>
      </w:pPr>
      <w:bookmarkStart w:id="12" w:name="results"/>
      <w:bookmarkEnd w:id="11"/>
      <w:r w:rsidRPr="00845A7D">
        <w:rPr>
          <w:lang w:val="en-GB"/>
        </w:rPr>
        <w:t>Results</w:t>
      </w:r>
    </w:p>
    <w:p w14:paraId="72546ECE" w14:textId="3A58FDA3" w:rsidR="00E34073" w:rsidRDefault="00A136B0" w:rsidP="007B4C7F">
      <w:pPr>
        <w:pStyle w:val="BodyText"/>
        <w:rPr>
          <w:lang w:val="en-GB"/>
        </w:rPr>
      </w:pPr>
      <w:r>
        <w:rPr>
          <w:lang w:val="en-GB"/>
        </w:rPr>
        <w:t xml:space="preserve">In total, </w:t>
      </w:r>
      <w:r w:rsidR="00E96800" w:rsidRPr="00845A7D">
        <w:rPr>
          <w:lang w:val="en-GB"/>
        </w:rPr>
        <w:t xml:space="preserve">47,439 morphologically verified </w:t>
      </w:r>
      <w:r w:rsidR="00E96800">
        <w:rPr>
          <w:lang w:val="en-GB"/>
        </w:rPr>
        <w:t>first primary</w:t>
      </w:r>
      <w:r w:rsidR="00E96800" w:rsidRPr="00845A7D">
        <w:rPr>
          <w:lang w:val="en-GB"/>
        </w:rPr>
        <w:t xml:space="preserve"> invasive melanoma cases</w:t>
      </w:r>
      <w:r w:rsidR="003D7375">
        <w:rPr>
          <w:lang w:val="en-GB"/>
        </w:rPr>
        <w:t xml:space="preserve"> were diagnosed in Norway in 1980-2019</w:t>
      </w:r>
      <w:r w:rsidR="00E96800" w:rsidRPr="00845A7D">
        <w:rPr>
          <w:lang w:val="en-GB"/>
        </w:rPr>
        <w:t>.</w:t>
      </w:r>
      <w:r w:rsidR="00EB7A6D">
        <w:rPr>
          <w:lang w:val="en-GB"/>
        </w:rPr>
        <w:t xml:space="preserve"> </w:t>
      </w:r>
      <w:r w:rsidR="008357CC" w:rsidRPr="00845A7D">
        <w:rPr>
          <w:lang w:val="en-GB"/>
        </w:rPr>
        <w:t>In both men and women, m</w:t>
      </w:r>
      <w:r w:rsidR="00BE386A" w:rsidRPr="00845A7D">
        <w:rPr>
          <w:lang w:val="en-GB"/>
        </w:rPr>
        <w:t>edian age at diagnosis increased</w:t>
      </w:r>
      <w:r w:rsidR="008357CC" w:rsidRPr="00845A7D">
        <w:rPr>
          <w:lang w:val="en-GB"/>
        </w:rPr>
        <w:t xml:space="preserve"> from 1980-2000 to 2008-2019</w:t>
      </w:r>
      <w:r w:rsidR="00625395">
        <w:rPr>
          <w:lang w:val="en-GB"/>
        </w:rPr>
        <w:t xml:space="preserve"> (</w:t>
      </w:r>
      <w:r w:rsidR="00450C21">
        <w:rPr>
          <w:lang w:val="en-GB"/>
        </w:rPr>
        <w:fldChar w:fldCharType="begin"/>
      </w:r>
      <w:r w:rsidR="00450C21">
        <w:rPr>
          <w:lang w:val="en-GB"/>
        </w:rPr>
        <w:instrText xml:space="preserve"> REF _Ref65851605 \h </w:instrText>
      </w:r>
      <w:r w:rsidR="00450C21">
        <w:rPr>
          <w:lang w:val="en-GB"/>
        </w:rPr>
      </w:r>
      <w:r w:rsidR="00450C21">
        <w:rPr>
          <w:lang w:val="en-GB"/>
        </w:rPr>
        <w:fldChar w:fldCharType="separate"/>
      </w:r>
      <w:r w:rsidR="00450C21">
        <w:t xml:space="preserve">Table </w:t>
      </w:r>
      <w:r w:rsidR="00450C21">
        <w:rPr>
          <w:noProof/>
        </w:rPr>
        <w:t>1</w:t>
      </w:r>
      <w:r w:rsidR="00450C21">
        <w:rPr>
          <w:lang w:val="en-GB"/>
        </w:rPr>
        <w:fldChar w:fldCharType="end"/>
      </w:r>
      <w:r w:rsidR="00625395">
        <w:rPr>
          <w:lang w:val="en-GB"/>
        </w:rPr>
        <w:t>).</w:t>
      </w:r>
      <w:r w:rsidR="00BB0775">
        <w:rPr>
          <w:lang w:val="en-GB"/>
        </w:rPr>
        <w:t xml:space="preserve"> </w:t>
      </w:r>
      <w:r w:rsidR="00D03470">
        <w:rPr>
          <w:lang w:val="en-GB"/>
        </w:rPr>
        <w:t xml:space="preserve">Trunk was the most common </w:t>
      </w:r>
      <w:r w:rsidR="002A4F75">
        <w:rPr>
          <w:lang w:val="en-GB"/>
        </w:rPr>
        <w:t xml:space="preserve">anatomic site </w:t>
      </w:r>
      <w:r w:rsidR="00D03470">
        <w:rPr>
          <w:lang w:val="en-GB"/>
        </w:rPr>
        <w:t>in men (</w:t>
      </w:r>
      <w:r w:rsidR="007F7202" w:rsidRPr="007F7202">
        <w:rPr>
          <w:lang w:val="en-GB"/>
        </w:rPr>
        <w:t>59.5</w:t>
      </w:r>
      <w:r w:rsidR="00D03470">
        <w:rPr>
          <w:lang w:val="en-GB"/>
        </w:rPr>
        <w:t>%)</w:t>
      </w:r>
      <w:r w:rsidR="009551E8">
        <w:rPr>
          <w:lang w:val="en-GB"/>
        </w:rPr>
        <w:t>,</w:t>
      </w:r>
      <w:r w:rsidR="00D03470">
        <w:rPr>
          <w:lang w:val="en-GB"/>
        </w:rPr>
        <w:t xml:space="preserve"> </w:t>
      </w:r>
      <w:r w:rsidR="00FE455F">
        <w:rPr>
          <w:lang w:val="en-GB"/>
        </w:rPr>
        <w:t xml:space="preserve">and </w:t>
      </w:r>
      <w:r w:rsidR="009551E8">
        <w:rPr>
          <w:lang w:val="en-GB"/>
        </w:rPr>
        <w:t xml:space="preserve">trunk </w:t>
      </w:r>
      <w:r w:rsidR="00596074">
        <w:rPr>
          <w:lang w:val="en-GB"/>
        </w:rPr>
        <w:t xml:space="preserve"> (</w:t>
      </w:r>
      <w:r w:rsidR="003E4973" w:rsidRPr="003E4973">
        <w:rPr>
          <w:lang w:val="en-GB"/>
        </w:rPr>
        <w:t>32.3</w:t>
      </w:r>
      <w:r w:rsidR="00596074">
        <w:rPr>
          <w:lang w:val="en-GB"/>
        </w:rPr>
        <w:t>%) and lower extremities (</w:t>
      </w:r>
      <w:r w:rsidR="003E4973" w:rsidRPr="003E4973">
        <w:rPr>
          <w:lang w:val="en-GB"/>
        </w:rPr>
        <w:t>35.9</w:t>
      </w:r>
      <w:r w:rsidR="00A05BBB">
        <w:rPr>
          <w:lang w:val="en-GB"/>
        </w:rPr>
        <w:t>%</w:t>
      </w:r>
      <w:r w:rsidR="00596074">
        <w:rPr>
          <w:lang w:val="en-GB"/>
        </w:rPr>
        <w:t>)</w:t>
      </w:r>
      <w:r w:rsidR="00A05BBB">
        <w:rPr>
          <w:lang w:val="en-GB"/>
        </w:rPr>
        <w:t xml:space="preserve"> </w:t>
      </w:r>
      <w:r w:rsidR="004319B7">
        <w:rPr>
          <w:lang w:val="en-GB"/>
        </w:rPr>
        <w:t>the most common sites in women</w:t>
      </w:r>
      <w:r w:rsidR="00BA2B5D">
        <w:rPr>
          <w:lang w:val="en-GB"/>
        </w:rPr>
        <w:t>.</w:t>
      </w:r>
      <w:r w:rsidR="003A6CEC">
        <w:rPr>
          <w:lang w:val="en-GB"/>
        </w:rPr>
        <w:t xml:space="preserve"> </w:t>
      </w:r>
      <w:r w:rsidR="005E051B">
        <w:rPr>
          <w:lang w:val="en-GB"/>
        </w:rPr>
        <w:t>The dominant subtype was superficial spreading melanoma (</w:t>
      </w:r>
      <w:r w:rsidR="00052943" w:rsidRPr="00052943">
        <w:rPr>
          <w:lang w:val="en-GB"/>
        </w:rPr>
        <w:t>54.8</w:t>
      </w:r>
      <w:r w:rsidR="005E051B">
        <w:rPr>
          <w:lang w:val="en-GB"/>
        </w:rPr>
        <w:t>%), followed by nodular melanoma (</w:t>
      </w:r>
      <w:r w:rsidR="00052943" w:rsidRPr="00052943">
        <w:rPr>
          <w:lang w:val="en-GB"/>
        </w:rPr>
        <w:t>18.4</w:t>
      </w:r>
      <w:r w:rsidR="005E051B">
        <w:rPr>
          <w:lang w:val="en-GB"/>
        </w:rPr>
        <w:t xml:space="preserve">%). </w:t>
      </w:r>
      <w:r w:rsidR="00FD37B3">
        <w:rPr>
          <w:lang w:val="en-GB"/>
        </w:rPr>
        <w:t xml:space="preserve">In total, </w:t>
      </w:r>
      <w:r w:rsidR="0081382C" w:rsidRPr="0081382C">
        <w:rPr>
          <w:lang w:val="en-GB"/>
        </w:rPr>
        <w:t>90</w:t>
      </w:r>
      <w:r w:rsidR="00FD37B3">
        <w:rPr>
          <w:lang w:val="en-GB"/>
        </w:rPr>
        <w:t xml:space="preserve">% of the cases were diagnosed in a local stage, whereas </w:t>
      </w:r>
      <w:r w:rsidR="0081382C" w:rsidRPr="0081382C">
        <w:rPr>
          <w:lang w:val="en-GB"/>
        </w:rPr>
        <w:t>5.6</w:t>
      </w:r>
      <w:r w:rsidR="00FD37B3">
        <w:rPr>
          <w:lang w:val="en-GB"/>
        </w:rPr>
        <w:t xml:space="preserve">% had regional metastases and </w:t>
      </w:r>
      <w:r w:rsidR="0081382C" w:rsidRPr="0081382C">
        <w:rPr>
          <w:lang w:val="en-GB"/>
        </w:rPr>
        <w:t>4.4</w:t>
      </w:r>
      <w:r w:rsidR="00FD37B3">
        <w:rPr>
          <w:lang w:val="en-GB"/>
        </w:rPr>
        <w:t>% had distant metastases.</w:t>
      </w:r>
      <w:r w:rsidR="00625395">
        <w:rPr>
          <w:lang w:val="en-GB"/>
        </w:rPr>
        <w:t xml:space="preserve"> </w:t>
      </w:r>
    </w:p>
    <w:p w14:paraId="3504C2CE" w14:textId="1AC31DDE" w:rsidR="00E34073" w:rsidRPr="00845A7D" w:rsidRDefault="00A80478" w:rsidP="007B4C7F">
      <w:pPr>
        <w:pStyle w:val="BodyText"/>
        <w:rPr>
          <w:lang w:val="en-GB"/>
        </w:rPr>
      </w:pPr>
      <w:r>
        <w:rPr>
          <w:lang w:val="en-GB"/>
        </w:rPr>
        <w:t>Women were diagnosed at a thinner stage than men. I</w:t>
      </w:r>
      <w:r w:rsidR="00625395">
        <w:rPr>
          <w:lang w:val="en-GB"/>
        </w:rPr>
        <w:t>n men, median (IQR) tumour thickness decreased from 1.4</w:t>
      </w:r>
      <w:r w:rsidR="006345FF">
        <w:rPr>
          <w:lang w:val="en-GB"/>
        </w:rPr>
        <w:t xml:space="preserve"> mm</w:t>
      </w:r>
      <w:r w:rsidR="00625395">
        <w:rPr>
          <w:lang w:val="en-GB"/>
        </w:rPr>
        <w:t xml:space="preserve"> (0.</w:t>
      </w:r>
      <w:r w:rsidR="00625395" w:rsidRPr="00625395">
        <w:rPr>
          <w:szCs w:val="22"/>
          <w:lang w:val="en-GB"/>
        </w:rPr>
        <w:t xml:space="preserve">75 </w:t>
      </w:r>
      <w:r w:rsidR="00625395" w:rsidRPr="006D2F5C">
        <w:rPr>
          <w:rFonts w:eastAsia="Arial" w:cs="Arial"/>
          <w:color w:val="111111"/>
          <w:szCs w:val="22"/>
        </w:rPr>
        <w:t>–</w:t>
      </w:r>
      <w:r w:rsidR="00625395" w:rsidRPr="00625395">
        <w:rPr>
          <w:szCs w:val="22"/>
          <w:lang w:val="en-GB"/>
        </w:rPr>
        <w:t xml:space="preserve"> 3</w:t>
      </w:r>
      <w:r w:rsidR="00625395">
        <w:rPr>
          <w:lang w:val="en-GB"/>
        </w:rPr>
        <w:t xml:space="preserve">.0) in 1980-1999 to 1.0 </w:t>
      </w:r>
      <w:r w:rsidR="006345FF">
        <w:rPr>
          <w:lang w:val="en-GB"/>
        </w:rPr>
        <w:t xml:space="preserve">mm </w:t>
      </w:r>
      <w:r w:rsidR="00625395">
        <w:rPr>
          <w:lang w:val="en-GB"/>
        </w:rPr>
        <w:t xml:space="preserve">(0.6 </w:t>
      </w:r>
      <w:r w:rsidR="00625395" w:rsidRPr="00562383">
        <w:rPr>
          <w:rFonts w:eastAsia="Arial" w:cs="Arial"/>
          <w:color w:val="111111"/>
          <w:szCs w:val="22"/>
        </w:rPr>
        <w:t>–</w:t>
      </w:r>
      <w:r w:rsidR="00625395">
        <w:rPr>
          <w:rFonts w:eastAsia="Arial" w:cs="Arial"/>
          <w:color w:val="111111"/>
          <w:szCs w:val="22"/>
        </w:rPr>
        <w:t xml:space="preserve"> 2.3) </w:t>
      </w:r>
      <w:r w:rsidR="00625395">
        <w:rPr>
          <w:lang w:val="en-GB"/>
        </w:rPr>
        <w:t>in 2008-2019, and in women from 1.0</w:t>
      </w:r>
      <w:r w:rsidR="006345FF">
        <w:rPr>
          <w:lang w:val="en-GB"/>
        </w:rPr>
        <w:t xml:space="preserve"> mm</w:t>
      </w:r>
      <w:r w:rsidR="00625395">
        <w:rPr>
          <w:lang w:val="en-GB"/>
        </w:rPr>
        <w:t xml:space="preserve"> (0.6 </w:t>
      </w:r>
      <w:r w:rsidR="00625395" w:rsidRPr="00562383">
        <w:rPr>
          <w:rFonts w:eastAsia="Arial" w:cs="Arial"/>
          <w:color w:val="111111"/>
          <w:szCs w:val="22"/>
        </w:rPr>
        <w:t>–</w:t>
      </w:r>
      <w:r w:rsidR="00625395">
        <w:rPr>
          <w:rFonts w:eastAsia="Arial" w:cs="Arial"/>
          <w:color w:val="111111"/>
          <w:szCs w:val="22"/>
        </w:rPr>
        <w:t xml:space="preserve"> 2.0) to 0.9 </w:t>
      </w:r>
      <w:r w:rsidR="006345FF">
        <w:rPr>
          <w:rFonts w:eastAsia="Arial" w:cs="Arial"/>
          <w:color w:val="111111"/>
          <w:szCs w:val="22"/>
        </w:rPr>
        <w:t xml:space="preserve">mm </w:t>
      </w:r>
      <w:r w:rsidR="00625395">
        <w:rPr>
          <w:rFonts w:eastAsia="Arial" w:cs="Arial"/>
          <w:color w:val="111111"/>
          <w:szCs w:val="22"/>
        </w:rPr>
        <w:t xml:space="preserve">(0.5 </w:t>
      </w:r>
      <w:r w:rsidR="00625395" w:rsidRPr="00562383">
        <w:rPr>
          <w:rFonts w:eastAsia="Arial" w:cs="Arial"/>
          <w:color w:val="111111"/>
          <w:szCs w:val="22"/>
        </w:rPr>
        <w:t>–</w:t>
      </w:r>
      <w:r w:rsidR="00625395">
        <w:rPr>
          <w:rFonts w:eastAsia="Arial" w:cs="Arial"/>
          <w:color w:val="111111"/>
          <w:szCs w:val="22"/>
        </w:rPr>
        <w:t xml:space="preserve"> 1.80)</w:t>
      </w:r>
      <w:r w:rsidR="00E34073">
        <w:rPr>
          <w:rFonts w:eastAsia="Arial" w:cs="Arial"/>
          <w:color w:val="111111"/>
          <w:szCs w:val="22"/>
        </w:rPr>
        <w:t xml:space="preserve"> (</w:t>
      </w:r>
      <w:r w:rsidR="00450C21">
        <w:rPr>
          <w:rFonts w:eastAsia="Arial" w:cs="Arial"/>
          <w:color w:val="111111"/>
          <w:szCs w:val="22"/>
        </w:rPr>
        <w:fldChar w:fldCharType="begin"/>
      </w:r>
      <w:r w:rsidR="00450C21">
        <w:rPr>
          <w:rFonts w:eastAsia="Arial" w:cs="Arial"/>
          <w:color w:val="111111"/>
          <w:szCs w:val="22"/>
        </w:rPr>
        <w:instrText xml:space="preserve"> REF _Ref65851605 \h </w:instrText>
      </w:r>
      <w:r w:rsidR="00450C21">
        <w:rPr>
          <w:rFonts w:eastAsia="Arial" w:cs="Arial"/>
          <w:color w:val="111111"/>
          <w:szCs w:val="22"/>
        </w:rPr>
      </w:r>
      <w:r w:rsidR="00450C21">
        <w:rPr>
          <w:rFonts w:eastAsia="Arial" w:cs="Arial"/>
          <w:color w:val="111111"/>
          <w:szCs w:val="22"/>
        </w:rPr>
        <w:fldChar w:fldCharType="separate"/>
      </w:r>
      <w:r w:rsidR="00450C21">
        <w:t xml:space="preserve">Table </w:t>
      </w:r>
      <w:r w:rsidR="00450C21">
        <w:rPr>
          <w:noProof/>
        </w:rPr>
        <w:t>1</w:t>
      </w:r>
      <w:r w:rsidR="00450C21">
        <w:rPr>
          <w:rFonts w:eastAsia="Arial" w:cs="Arial"/>
          <w:color w:val="111111"/>
          <w:szCs w:val="22"/>
        </w:rPr>
        <w:fldChar w:fldCharType="end"/>
      </w:r>
      <w:r w:rsidR="00E34073">
        <w:rPr>
          <w:rFonts w:eastAsia="Arial" w:cs="Arial"/>
          <w:color w:val="111111"/>
          <w:szCs w:val="22"/>
        </w:rPr>
        <w:t>)</w:t>
      </w:r>
      <w:r w:rsidR="00BE386A" w:rsidRPr="00845A7D">
        <w:rPr>
          <w:lang w:val="en-GB"/>
        </w:rPr>
        <w:t>.</w:t>
      </w:r>
    </w:p>
    <w:p w14:paraId="26C1DC8B" w14:textId="073B8507" w:rsidR="0047205E" w:rsidRDefault="00DD355B" w:rsidP="00450C21">
      <w:pPr>
        <w:pStyle w:val="BodyText"/>
        <w:rPr>
          <w:i/>
          <w:iCs/>
          <w:lang w:val="en-GB"/>
        </w:rPr>
      </w:pPr>
      <w:r w:rsidRPr="00845A7D">
        <w:rPr>
          <w:lang w:val="en-GB"/>
        </w:rPr>
        <w:t xml:space="preserve">Tumour thickness was missing in the pathology reports for </w:t>
      </w:r>
      <w:r w:rsidR="009F1942" w:rsidRPr="00845A7D">
        <w:rPr>
          <w:lang w:val="en-GB"/>
        </w:rPr>
        <w:t xml:space="preserve">more than 25% of the </w:t>
      </w:r>
      <w:r w:rsidRPr="00845A7D">
        <w:rPr>
          <w:lang w:val="en-GB"/>
        </w:rPr>
        <w:t xml:space="preserve">cases until </w:t>
      </w:r>
      <w:r w:rsidR="00D94F5C" w:rsidRPr="00845A7D">
        <w:rPr>
          <w:lang w:val="en-GB"/>
        </w:rPr>
        <w:t>1990</w:t>
      </w:r>
      <w:r w:rsidR="008357CC" w:rsidRPr="00845A7D">
        <w:rPr>
          <w:lang w:val="en-GB"/>
        </w:rPr>
        <w:t>. R</w:t>
      </w:r>
      <w:r w:rsidRPr="00845A7D">
        <w:rPr>
          <w:lang w:val="en-GB"/>
        </w:rPr>
        <w:t>eporting of u</w:t>
      </w:r>
      <w:r w:rsidR="003E5483" w:rsidRPr="00845A7D">
        <w:rPr>
          <w:lang w:val="en-GB"/>
        </w:rPr>
        <w:t xml:space="preserve">lceration </w:t>
      </w:r>
      <w:r w:rsidRPr="00845A7D">
        <w:rPr>
          <w:lang w:val="en-GB"/>
        </w:rPr>
        <w:t>started in</w:t>
      </w:r>
      <w:r w:rsidR="006B6346" w:rsidRPr="00845A7D">
        <w:rPr>
          <w:lang w:val="en-GB"/>
        </w:rPr>
        <w:t xml:space="preserve"> 2000</w:t>
      </w:r>
      <w:r w:rsidRPr="00845A7D">
        <w:rPr>
          <w:lang w:val="en-GB"/>
        </w:rPr>
        <w:t>,</w:t>
      </w:r>
      <w:r w:rsidR="006B6346" w:rsidRPr="00845A7D">
        <w:rPr>
          <w:lang w:val="en-GB"/>
        </w:rPr>
        <w:t xml:space="preserve"> </w:t>
      </w:r>
      <w:r w:rsidR="00D762D0" w:rsidRPr="00845A7D">
        <w:rPr>
          <w:lang w:val="en-GB"/>
        </w:rPr>
        <w:t xml:space="preserve">but </w:t>
      </w:r>
      <w:r w:rsidRPr="00845A7D">
        <w:rPr>
          <w:lang w:val="en-GB"/>
        </w:rPr>
        <w:t>with a large proportion of missing values</w:t>
      </w:r>
      <w:r w:rsidR="00FB3F14" w:rsidRPr="00845A7D">
        <w:rPr>
          <w:lang w:val="en-GB"/>
        </w:rPr>
        <w:t xml:space="preserve">. </w:t>
      </w:r>
      <w:r w:rsidR="00944264" w:rsidRPr="00845A7D">
        <w:rPr>
          <w:lang w:val="en-GB"/>
        </w:rPr>
        <w:t xml:space="preserve">After </w:t>
      </w:r>
      <w:r w:rsidRPr="00845A7D">
        <w:rPr>
          <w:lang w:val="en-GB"/>
        </w:rPr>
        <w:t xml:space="preserve">the Norwegian </w:t>
      </w:r>
      <w:r w:rsidR="00944264" w:rsidRPr="00845A7D">
        <w:rPr>
          <w:lang w:val="en-GB"/>
        </w:rPr>
        <w:t xml:space="preserve">Melanoma Registry was established </w:t>
      </w:r>
      <w:r w:rsidRPr="00845A7D">
        <w:rPr>
          <w:lang w:val="en-GB"/>
        </w:rPr>
        <w:t xml:space="preserve">in </w:t>
      </w:r>
      <w:r w:rsidR="001C0B2F" w:rsidRPr="00845A7D">
        <w:rPr>
          <w:lang w:val="en-GB"/>
        </w:rPr>
        <w:t>2008</w:t>
      </w:r>
      <w:r w:rsidR="006B6346" w:rsidRPr="00845A7D">
        <w:rPr>
          <w:lang w:val="en-GB"/>
        </w:rPr>
        <w:t>,</w:t>
      </w:r>
      <w:r w:rsidR="001C0B2F" w:rsidRPr="00845A7D">
        <w:rPr>
          <w:lang w:val="en-GB"/>
        </w:rPr>
        <w:t xml:space="preserve"> </w:t>
      </w:r>
      <w:r w:rsidR="005C61BB" w:rsidRPr="00845A7D">
        <w:rPr>
          <w:lang w:val="en-GB"/>
        </w:rPr>
        <w:t xml:space="preserve">the </w:t>
      </w:r>
      <w:r w:rsidR="009B4D99" w:rsidRPr="00845A7D">
        <w:rPr>
          <w:lang w:val="en-GB"/>
        </w:rPr>
        <w:t>proportion</w:t>
      </w:r>
      <w:r w:rsidR="008357CC" w:rsidRPr="00845A7D">
        <w:rPr>
          <w:lang w:val="en-GB"/>
        </w:rPr>
        <w:t>s</w:t>
      </w:r>
      <w:r w:rsidR="009B4D99" w:rsidRPr="00845A7D">
        <w:rPr>
          <w:lang w:val="en-GB"/>
        </w:rPr>
        <w:t xml:space="preserve"> </w:t>
      </w:r>
      <w:r w:rsidR="008357CC" w:rsidRPr="00845A7D">
        <w:rPr>
          <w:lang w:val="en-GB"/>
        </w:rPr>
        <w:t xml:space="preserve">of </w:t>
      </w:r>
      <w:r w:rsidR="005C61BB" w:rsidRPr="00845A7D">
        <w:rPr>
          <w:lang w:val="en-GB"/>
        </w:rPr>
        <w:t xml:space="preserve">missing </w:t>
      </w:r>
      <w:r w:rsidR="001C0B2F" w:rsidRPr="00845A7D">
        <w:rPr>
          <w:lang w:val="en-GB"/>
        </w:rPr>
        <w:t>u</w:t>
      </w:r>
      <w:r w:rsidR="005C61BB" w:rsidRPr="00845A7D">
        <w:rPr>
          <w:lang w:val="en-GB"/>
        </w:rPr>
        <w:t xml:space="preserve">lceration </w:t>
      </w:r>
      <w:r w:rsidR="007A51C1" w:rsidRPr="00845A7D">
        <w:rPr>
          <w:lang w:val="en-GB"/>
        </w:rPr>
        <w:t>d</w:t>
      </w:r>
      <w:r w:rsidR="00F97C13" w:rsidRPr="00845A7D">
        <w:rPr>
          <w:lang w:val="en-GB"/>
        </w:rPr>
        <w:t>e</w:t>
      </w:r>
      <w:r w:rsidR="007A51C1" w:rsidRPr="00845A7D">
        <w:rPr>
          <w:lang w:val="en-GB"/>
        </w:rPr>
        <w:t xml:space="preserve">creased </w:t>
      </w:r>
      <w:r w:rsidR="005C61BB" w:rsidRPr="00845A7D">
        <w:rPr>
          <w:lang w:val="en-GB"/>
        </w:rPr>
        <w:t>dramatically.</w:t>
      </w:r>
      <w:r w:rsidR="00D31539" w:rsidRPr="00845A7D">
        <w:rPr>
          <w:lang w:val="en-GB"/>
        </w:rPr>
        <w:t xml:space="preserve"> </w:t>
      </w:r>
    </w:p>
    <w:p w14:paraId="66267A50" w14:textId="4DDD642A" w:rsidR="00450C21" w:rsidRPr="00450C21" w:rsidRDefault="00450C21" w:rsidP="00450C21">
      <w:pPr>
        <w:pStyle w:val="Caption"/>
        <w:keepNext/>
      </w:pPr>
      <w:bookmarkStart w:id="13" w:name="_Ref65851605"/>
      <w:r>
        <w:t xml:space="preserve">Table </w:t>
      </w:r>
      <w:fldSimple w:instr=" SEQ Table \* ARABIC ">
        <w:r>
          <w:rPr>
            <w:noProof/>
          </w:rPr>
          <w:t>1</w:t>
        </w:r>
      </w:fldSimple>
      <w:bookmarkEnd w:id="13"/>
      <w:r w:rsidRPr="00450C21">
        <w:t xml:space="preserve">: </w:t>
      </w:r>
      <w:r w:rsidRPr="00450C21">
        <w:t xml:space="preserve">Age and </w:t>
      </w:r>
      <w:proofErr w:type="spellStart"/>
      <w:r w:rsidRPr="00450C21">
        <w:t>tumour</w:t>
      </w:r>
      <w:proofErr w:type="spellEnd"/>
      <w:r w:rsidRPr="00450C21">
        <w:t xml:space="preserve"> thickness in Norwegian melanoma cases1, 1980-2019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994"/>
        <w:gridCol w:w="1157"/>
        <w:gridCol w:w="1156"/>
        <w:gridCol w:w="1160"/>
        <w:gridCol w:w="1156"/>
        <w:gridCol w:w="1156"/>
        <w:gridCol w:w="1241"/>
      </w:tblGrid>
      <w:tr w:rsidR="00F17778" w:rsidRPr="00567BCF" w14:paraId="1CE431D8" w14:textId="77777777" w:rsidTr="003A6CEC">
        <w:trPr>
          <w:cantSplit/>
          <w:tblHeader/>
          <w:jc w:val="center"/>
        </w:trPr>
        <w:tc>
          <w:tcPr>
            <w:tcW w:w="110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EB49C" w14:textId="77777777" w:rsidR="0088753F" w:rsidRPr="006D2F5C" w:rsidRDefault="0088753F" w:rsidP="001F5C80">
            <w:pPr>
              <w:spacing w:after="0"/>
              <w:jc w:val="left"/>
              <w:rPr>
                <w:b/>
                <w:bCs/>
              </w:rPr>
            </w:pPr>
          </w:p>
        </w:tc>
        <w:tc>
          <w:tcPr>
            <w:tcW w:w="1925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8256" w14:textId="77777777" w:rsidR="0088753F" w:rsidRPr="006D2F5C" w:rsidRDefault="0088753F" w:rsidP="001F5C80">
            <w:pPr>
              <w:spacing w:after="0"/>
              <w:jc w:val="center"/>
              <w:rPr>
                <w:b/>
                <w:bCs/>
              </w:rPr>
            </w:pPr>
            <w:r w:rsidRPr="006D2F5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1970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C09E3" w14:textId="77777777" w:rsidR="0088753F" w:rsidRPr="006D2F5C" w:rsidRDefault="0088753F" w:rsidP="001F5C80">
            <w:pPr>
              <w:spacing w:after="0"/>
              <w:jc w:val="center"/>
              <w:rPr>
                <w:b/>
                <w:bCs/>
              </w:rPr>
            </w:pPr>
            <w:r w:rsidRPr="006D2F5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Female</w:t>
            </w:r>
          </w:p>
        </w:tc>
      </w:tr>
      <w:tr w:rsidR="00F17778" w14:paraId="0E39302B" w14:textId="77777777" w:rsidTr="003A6CEC">
        <w:trPr>
          <w:cantSplit/>
          <w:tblHeader/>
          <w:jc w:val="center"/>
        </w:trPr>
        <w:tc>
          <w:tcPr>
            <w:tcW w:w="110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8DFEA" w14:textId="77777777" w:rsidR="0088753F" w:rsidRPr="006D2F5C" w:rsidRDefault="0088753F" w:rsidP="001F5C80">
            <w:pPr>
              <w:spacing w:after="0"/>
              <w:ind w:left="100" w:right="100"/>
              <w:jc w:val="left"/>
              <w:rPr>
                <w:b/>
                <w:bCs/>
              </w:rPr>
            </w:pPr>
            <w:r w:rsidRPr="006D2F5C">
              <w:rPr>
                <w:rFonts w:ascii="Arial" w:eastAsia="Arial" w:hAnsi="Arial" w:cs="Arial"/>
                <w:b/>
                <w:bCs/>
                <w:color w:val="111111"/>
                <w:sz w:val="16"/>
                <w:szCs w:val="16"/>
              </w:rPr>
              <w:t>Characteristic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27746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980-1999, </w:t>
            </w:r>
          </w:p>
          <w:p w14:paraId="619319E7" w14:textId="58DADAE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7,293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AD4B1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0-2007, </w:t>
            </w:r>
          </w:p>
          <w:p w14:paraId="6355A389" w14:textId="5F0C441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4,149</w:t>
            </w:r>
          </w:p>
        </w:tc>
        <w:tc>
          <w:tcPr>
            <w:tcW w:w="64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1546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8-2019, </w:t>
            </w:r>
          </w:p>
          <w:p w14:paraId="676F98D5" w14:textId="749C98A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11,475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9640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980-1999, </w:t>
            </w:r>
          </w:p>
          <w:p w14:paraId="3F4709F5" w14:textId="3698C291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8,627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D13D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0-2007, </w:t>
            </w:r>
          </w:p>
          <w:p w14:paraId="2355C908" w14:textId="1D6CF93D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4,631</w:t>
            </w:r>
          </w:p>
        </w:tc>
        <w:tc>
          <w:tcPr>
            <w:tcW w:w="68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708E3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8-2019, </w:t>
            </w:r>
          </w:p>
          <w:p w14:paraId="2D0E0742" w14:textId="78A2545A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11,264</w:t>
            </w:r>
          </w:p>
        </w:tc>
      </w:tr>
      <w:tr w:rsidR="00F17778" w14:paraId="0FB4BBF5" w14:textId="77777777" w:rsidTr="003A6CEC">
        <w:trPr>
          <w:cantSplit/>
          <w:jc w:val="center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99625" w14:textId="77777777" w:rsidR="0088753F" w:rsidRDefault="0088753F" w:rsidP="001F5C80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ge at diagnosi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1EFF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9 (46 – 7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DCF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3 (52 – 7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0100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7 (56 – 7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2BE3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6 (42 – 7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4B9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 (46 – 75)</w:t>
            </w:r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923F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3 (50 – 75)</w:t>
            </w:r>
          </w:p>
        </w:tc>
      </w:tr>
      <w:tr w:rsidR="005F06F3" w14:paraId="1489B565" w14:textId="77777777" w:rsidTr="00401963">
        <w:trPr>
          <w:cantSplit/>
          <w:jc w:val="center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02320" w14:textId="77777777" w:rsidR="005F06F3" w:rsidRDefault="005F06F3" w:rsidP="00401963">
            <w:pPr>
              <w:spacing w:after="0"/>
              <w:ind w:left="100" w:right="100"/>
              <w:jc w:val="left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umour</w:t>
            </w:r>
            <w:proofErr w:type="spellEnd"/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 thicknes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03AE5" w14:textId="77777777" w:rsidR="005F06F3" w:rsidRDefault="005F06F3" w:rsidP="00401963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40</w:t>
            </w:r>
          </w:p>
          <w:p w14:paraId="17B04CD8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75 – 3.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0BDC1" w14:textId="77777777" w:rsidR="005F06F3" w:rsidRDefault="005F06F3" w:rsidP="00401963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30 </w:t>
            </w:r>
          </w:p>
          <w:p w14:paraId="22FC734D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70 – 3.0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010D0" w14:textId="77777777" w:rsidR="005F06F3" w:rsidRDefault="005F06F3" w:rsidP="00401963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00 </w:t>
            </w:r>
          </w:p>
          <w:p w14:paraId="33F1CC1D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60 – 2.3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03220" w14:textId="77777777" w:rsidR="005F06F3" w:rsidRDefault="005F06F3" w:rsidP="00401963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00 </w:t>
            </w:r>
          </w:p>
          <w:p w14:paraId="79FFDB4D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60 – 2.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D0577" w14:textId="77777777" w:rsidR="005F06F3" w:rsidRDefault="005F06F3" w:rsidP="00401963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00 </w:t>
            </w:r>
          </w:p>
          <w:p w14:paraId="2817A709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60 – 2.00)</w:t>
            </w:r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FC0F6" w14:textId="77777777" w:rsidR="005F06F3" w:rsidRDefault="005F06F3" w:rsidP="00401963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0.90 </w:t>
            </w:r>
          </w:p>
          <w:p w14:paraId="104A7C28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50 – 1.80)</w:t>
            </w:r>
          </w:p>
        </w:tc>
      </w:tr>
      <w:tr w:rsidR="005F06F3" w14:paraId="5ED5FF36" w14:textId="77777777" w:rsidTr="00401963">
        <w:trPr>
          <w:cantSplit/>
          <w:jc w:val="center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09346" w14:textId="77777777" w:rsidR="005F06F3" w:rsidRDefault="005F06F3" w:rsidP="00401963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A504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16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D7A54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16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A93E6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09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BEEA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559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0E11C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2</w:t>
            </w:r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8E1AA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64</w:t>
            </w:r>
          </w:p>
        </w:tc>
      </w:tr>
      <w:tr w:rsidR="005F06F3" w14:paraId="457F935E" w14:textId="77777777" w:rsidTr="00401963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CAD42" w14:textId="77777777" w:rsidR="005F06F3" w:rsidRDefault="005F06F3" w:rsidP="00401963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 category</w:t>
            </w:r>
          </w:p>
        </w:tc>
      </w:tr>
      <w:tr w:rsidR="005F06F3" w14:paraId="27838B0A" w14:textId="77777777" w:rsidTr="00401963">
        <w:trPr>
          <w:cantSplit/>
          <w:jc w:val="center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5678C" w14:textId="77777777" w:rsidR="005F06F3" w:rsidRDefault="005F06F3" w:rsidP="00401963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1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23D00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28 (4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B0C5A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96 (42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5D35A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,269 (5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0ACB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179 (5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D0B8C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06 (52)</w:t>
            </w:r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0F929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092 (58)</w:t>
            </w:r>
          </w:p>
        </w:tc>
      </w:tr>
      <w:tr w:rsidR="005F06F3" w14:paraId="4A9458C8" w14:textId="77777777" w:rsidTr="00401963">
        <w:trPr>
          <w:cantSplit/>
          <w:jc w:val="center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9BCBF" w14:textId="77777777" w:rsidR="005F06F3" w:rsidRDefault="005F06F3" w:rsidP="00401963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2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ADB7A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180 (2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2CD56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47 (2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C12F1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65 (2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F71F4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388 (2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385A4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55 (24)</w:t>
            </w:r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AC2E9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21 (21)</w:t>
            </w:r>
          </w:p>
        </w:tc>
      </w:tr>
      <w:tr w:rsidR="005F06F3" w14:paraId="035BADB1" w14:textId="77777777" w:rsidTr="003A6CEC">
        <w:trPr>
          <w:cantSplit/>
          <w:jc w:val="center"/>
        </w:trPr>
        <w:tc>
          <w:tcPr>
            <w:tcW w:w="11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EDF53" w14:textId="77777777" w:rsidR="005F06F3" w:rsidRDefault="005F06F3" w:rsidP="00401963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3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A57DC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29 (2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94B31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06 (2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68073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46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9A1C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48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1862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63 (14)</w:t>
            </w:r>
          </w:p>
        </w:tc>
        <w:tc>
          <w:tcPr>
            <w:tcW w:w="68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F5D51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22 (12)</w:t>
            </w:r>
          </w:p>
        </w:tc>
      </w:tr>
      <w:tr w:rsidR="005F06F3" w14:paraId="350FAA69" w14:textId="77777777" w:rsidTr="003A6CEC">
        <w:trPr>
          <w:cantSplit/>
          <w:jc w:val="center"/>
        </w:trPr>
        <w:tc>
          <w:tcPr>
            <w:tcW w:w="110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31ACB" w14:textId="77777777" w:rsidR="005F06F3" w:rsidRDefault="005F06F3" w:rsidP="00401963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4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7C021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40 (14)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2787E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84 (14)</w:t>
            </w:r>
          </w:p>
        </w:tc>
        <w:tc>
          <w:tcPr>
            <w:tcW w:w="64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5770E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86 (12)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228A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53 (9.1)</w:t>
            </w:r>
          </w:p>
        </w:tc>
        <w:tc>
          <w:tcPr>
            <w:tcW w:w="64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C26E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5 (10)</w:t>
            </w:r>
          </w:p>
        </w:tc>
        <w:tc>
          <w:tcPr>
            <w:tcW w:w="688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B593" w14:textId="77777777" w:rsidR="005F06F3" w:rsidRDefault="005F06F3" w:rsidP="00401963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65 (9.2)</w:t>
            </w:r>
          </w:p>
        </w:tc>
      </w:tr>
      <w:tr w:rsidR="00E7528C" w14:paraId="7EFDEE2A" w14:textId="77777777" w:rsidTr="00401963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2AE19" w14:textId="77777777" w:rsidR="00E7528C" w:rsidRDefault="00E7528C" w:rsidP="00401963">
            <w:pPr>
              <w:spacing w:after="0"/>
              <w:jc w:val="lef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edian (IQR); n (%)</w:t>
            </w:r>
          </w:p>
        </w:tc>
      </w:tr>
    </w:tbl>
    <w:p w14:paraId="21632AB2" w14:textId="77777777" w:rsidR="00635426" w:rsidRDefault="00635426" w:rsidP="005D06D1">
      <w:pPr>
        <w:rPr>
          <w:szCs w:val="22"/>
          <w:lang w:val="en-GB"/>
        </w:rPr>
      </w:pPr>
      <w:bookmarkStart w:id="14" w:name="conclusions"/>
      <w:bookmarkEnd w:id="12"/>
    </w:p>
    <w:p w14:paraId="446CAADF" w14:textId="67F79D87" w:rsidR="007A51C1" w:rsidRPr="00845A7D" w:rsidRDefault="006E56DB" w:rsidP="005D06D1">
      <w:pPr>
        <w:rPr>
          <w:lang w:val="en-GB"/>
        </w:rPr>
      </w:pPr>
      <w:r w:rsidRPr="00845A7D">
        <w:rPr>
          <w:szCs w:val="22"/>
          <w:lang w:val="en-GB"/>
        </w:rPr>
        <w:t>A</w:t>
      </w:r>
      <w:r w:rsidR="00D36494" w:rsidRPr="00845A7D">
        <w:rPr>
          <w:szCs w:val="22"/>
          <w:lang w:val="en-GB"/>
        </w:rPr>
        <w:t>nalysis of incidence rate</w:t>
      </w:r>
      <w:r w:rsidRPr="00845A7D">
        <w:rPr>
          <w:szCs w:val="22"/>
          <w:lang w:val="en-GB"/>
        </w:rPr>
        <w:t>s</w:t>
      </w:r>
      <w:r w:rsidR="00D36494" w:rsidRPr="00845A7D">
        <w:rPr>
          <w:szCs w:val="22"/>
          <w:lang w:val="en-GB"/>
        </w:rPr>
        <w:t xml:space="preserve"> in relation to </w:t>
      </w:r>
      <w:r w:rsidRPr="00845A7D">
        <w:rPr>
          <w:szCs w:val="22"/>
          <w:lang w:val="en-GB"/>
        </w:rPr>
        <w:t>tumour</w:t>
      </w:r>
      <w:r w:rsidR="00D36494" w:rsidRPr="00845A7D">
        <w:rPr>
          <w:szCs w:val="22"/>
          <w:lang w:val="en-GB"/>
        </w:rPr>
        <w:t xml:space="preserve"> thickness is in the</w:t>
      </w:r>
      <w:r w:rsidRPr="00845A7D">
        <w:rPr>
          <w:szCs w:val="22"/>
          <w:lang w:val="en-GB"/>
        </w:rPr>
        <w:t xml:space="preserve"> </w:t>
      </w:r>
      <w:r w:rsidR="00D36494" w:rsidRPr="00845A7D">
        <w:rPr>
          <w:szCs w:val="22"/>
          <w:lang w:val="en-GB"/>
        </w:rPr>
        <w:t>process</w:t>
      </w:r>
      <w:r w:rsidRPr="00845A7D">
        <w:rPr>
          <w:szCs w:val="22"/>
          <w:lang w:val="en-GB"/>
        </w:rPr>
        <w:t xml:space="preserve">, and </w:t>
      </w:r>
      <w:r w:rsidR="00D36494" w:rsidRPr="00845A7D">
        <w:rPr>
          <w:szCs w:val="22"/>
          <w:lang w:val="en-GB"/>
        </w:rPr>
        <w:t>will be presented at the conference.</w:t>
      </w:r>
    </w:p>
    <w:p w14:paraId="0E80E8EE" w14:textId="41A079C7" w:rsidR="0052305C" w:rsidRPr="00845A7D" w:rsidRDefault="00D35DDA">
      <w:pPr>
        <w:pStyle w:val="Heading1"/>
        <w:rPr>
          <w:lang w:val="en-GB"/>
        </w:rPr>
      </w:pPr>
      <w:r w:rsidRPr="00845A7D">
        <w:rPr>
          <w:lang w:val="en-GB"/>
        </w:rPr>
        <w:t>Conclusions</w:t>
      </w:r>
    </w:p>
    <w:p w14:paraId="1A05D937" w14:textId="6BDC5645" w:rsidR="0052305C" w:rsidRPr="00C90BD4" w:rsidRDefault="003E0614">
      <w:pPr>
        <w:pStyle w:val="BodyText"/>
        <w:rPr>
          <w:lang w:val="en-GB"/>
        </w:rPr>
      </w:pPr>
      <w:r w:rsidRPr="00845A7D">
        <w:rPr>
          <w:lang w:val="en-GB"/>
        </w:rPr>
        <w:t>Th</w:t>
      </w:r>
      <w:r w:rsidR="00C07D5E">
        <w:rPr>
          <w:lang w:val="en-GB"/>
        </w:rPr>
        <w:t xml:space="preserve">is </w:t>
      </w:r>
      <w:r w:rsidR="00D70ED9" w:rsidRPr="00845A7D">
        <w:rPr>
          <w:lang w:val="en-GB"/>
        </w:rPr>
        <w:t xml:space="preserve">unique time series of national melanoma tumour thickness data will identify trends </w:t>
      </w:r>
      <w:r w:rsidR="00F15296">
        <w:rPr>
          <w:lang w:val="en-GB"/>
        </w:rPr>
        <w:t xml:space="preserve">in tumour thickness, </w:t>
      </w:r>
      <w:r w:rsidR="00D70ED9" w:rsidRPr="00845A7D">
        <w:rPr>
          <w:lang w:val="en-GB"/>
        </w:rPr>
        <w:t xml:space="preserve">overall and in subgroups of the population, </w:t>
      </w:r>
      <w:r w:rsidR="00F15296">
        <w:rPr>
          <w:lang w:val="en-GB"/>
        </w:rPr>
        <w:t xml:space="preserve">as well as identify </w:t>
      </w:r>
      <w:r w:rsidR="00D70ED9" w:rsidRPr="00845A7D">
        <w:rPr>
          <w:lang w:val="en-GB"/>
        </w:rPr>
        <w:t xml:space="preserve">potential effects of </w:t>
      </w:r>
      <w:r w:rsidR="007006AF" w:rsidRPr="00845A7D">
        <w:rPr>
          <w:lang w:val="en-GB"/>
        </w:rPr>
        <w:t>chang</w:t>
      </w:r>
      <w:r w:rsidR="007006AF">
        <w:rPr>
          <w:lang w:val="en-GB"/>
        </w:rPr>
        <w:t>ing</w:t>
      </w:r>
      <w:r w:rsidR="007006AF" w:rsidRPr="00845A7D">
        <w:rPr>
          <w:lang w:val="en-GB"/>
        </w:rPr>
        <w:t xml:space="preserve"> </w:t>
      </w:r>
      <w:r w:rsidR="00D70ED9" w:rsidRPr="00845A7D">
        <w:rPr>
          <w:lang w:val="en-GB"/>
        </w:rPr>
        <w:t>exposure patterns and earlier detection.</w:t>
      </w:r>
      <w:bookmarkEnd w:id="14"/>
    </w:p>
    <w:sectPr w:rsidR="0052305C" w:rsidRPr="00C90BD4" w:rsidSect="009045C8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E2ACF" w14:textId="77777777" w:rsidR="00EC74B6" w:rsidRDefault="00EC74B6">
      <w:pPr>
        <w:spacing w:after="0"/>
      </w:pPr>
      <w:r>
        <w:separator/>
      </w:r>
    </w:p>
  </w:endnote>
  <w:endnote w:type="continuationSeparator" w:id="0">
    <w:p w14:paraId="19B8A058" w14:textId="77777777" w:rsidR="00EC74B6" w:rsidRDefault="00EC74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DFEA6" w14:textId="77777777" w:rsidR="00EC74B6" w:rsidRDefault="00EC74B6">
      <w:r>
        <w:separator/>
      </w:r>
    </w:p>
  </w:footnote>
  <w:footnote w:type="continuationSeparator" w:id="0">
    <w:p w14:paraId="4F5158F9" w14:textId="77777777" w:rsidR="00EC74B6" w:rsidRDefault="00EC7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17C64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C28E74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16E24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002A4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1F4A8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5561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878B6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DBCE5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06AF1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8AC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2D6DC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E61C73"/>
    <w:multiLevelType w:val="multilevel"/>
    <w:tmpl w:val="4004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B75992"/>
    <w:multiLevelType w:val="hybridMultilevel"/>
    <w:tmpl w:val="9990A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E401"/>
    <w:multiLevelType w:val="multilevel"/>
    <w:tmpl w:val="A146A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472D5D32"/>
    <w:multiLevelType w:val="hybridMultilevel"/>
    <w:tmpl w:val="A3AC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370974"/>
    <w:multiLevelType w:val="multilevel"/>
    <w:tmpl w:val="91B0A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11"/>
  </w:num>
  <w:num w:numId="5">
    <w:abstractNumId w:val="15"/>
  </w:num>
  <w:num w:numId="6">
    <w:abstractNumId w:val="14"/>
  </w:num>
  <w:num w:numId="7">
    <w:abstractNumId w:val="12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Y0sbQ0MzY1NTFX0lEKTi0uzszPAykwrAUAtQ/xCSwAAAA="/>
  </w:docVars>
  <w:rsids>
    <w:rsidRoot w:val="00590D07"/>
    <w:rsid w:val="00004B59"/>
    <w:rsid w:val="00011C8B"/>
    <w:rsid w:val="000132C3"/>
    <w:rsid w:val="00014F78"/>
    <w:rsid w:val="00021BE1"/>
    <w:rsid w:val="00034759"/>
    <w:rsid w:val="0004516C"/>
    <w:rsid w:val="00052943"/>
    <w:rsid w:val="00055579"/>
    <w:rsid w:val="0005721E"/>
    <w:rsid w:val="00062F11"/>
    <w:rsid w:val="00066062"/>
    <w:rsid w:val="00066D1F"/>
    <w:rsid w:val="00073275"/>
    <w:rsid w:val="0007575D"/>
    <w:rsid w:val="00075835"/>
    <w:rsid w:val="00083C5F"/>
    <w:rsid w:val="00085354"/>
    <w:rsid w:val="00090ACB"/>
    <w:rsid w:val="000A4B49"/>
    <w:rsid w:val="000A6A83"/>
    <w:rsid w:val="000C08AB"/>
    <w:rsid w:val="000E0590"/>
    <w:rsid w:val="0010256C"/>
    <w:rsid w:val="00130EB6"/>
    <w:rsid w:val="0013685A"/>
    <w:rsid w:val="0013706F"/>
    <w:rsid w:val="001415FC"/>
    <w:rsid w:val="0016773D"/>
    <w:rsid w:val="001A356C"/>
    <w:rsid w:val="001C0B2F"/>
    <w:rsid w:val="001D2AA0"/>
    <w:rsid w:val="001D4D30"/>
    <w:rsid w:val="001F6262"/>
    <w:rsid w:val="001F6B81"/>
    <w:rsid w:val="00203875"/>
    <w:rsid w:val="002058FE"/>
    <w:rsid w:val="00206524"/>
    <w:rsid w:val="00206890"/>
    <w:rsid w:val="00237F5C"/>
    <w:rsid w:val="002415F7"/>
    <w:rsid w:val="002444E6"/>
    <w:rsid w:val="00262D79"/>
    <w:rsid w:val="00271AD2"/>
    <w:rsid w:val="002A4AD8"/>
    <w:rsid w:val="002A4F75"/>
    <w:rsid w:val="002A5630"/>
    <w:rsid w:val="002A65EA"/>
    <w:rsid w:val="002D4264"/>
    <w:rsid w:val="002D5AB6"/>
    <w:rsid w:val="002E4BC3"/>
    <w:rsid w:val="002E5B7F"/>
    <w:rsid w:val="002F4A7B"/>
    <w:rsid w:val="00304960"/>
    <w:rsid w:val="00313064"/>
    <w:rsid w:val="0032103D"/>
    <w:rsid w:val="00327953"/>
    <w:rsid w:val="00366C2B"/>
    <w:rsid w:val="003873B1"/>
    <w:rsid w:val="003874BD"/>
    <w:rsid w:val="003A6CEC"/>
    <w:rsid w:val="003C4995"/>
    <w:rsid w:val="003D1703"/>
    <w:rsid w:val="003D7375"/>
    <w:rsid w:val="003E0614"/>
    <w:rsid w:val="003E2B77"/>
    <w:rsid w:val="003E4973"/>
    <w:rsid w:val="003E5483"/>
    <w:rsid w:val="003E669A"/>
    <w:rsid w:val="003E7932"/>
    <w:rsid w:val="003F3C90"/>
    <w:rsid w:val="00412421"/>
    <w:rsid w:val="004319B7"/>
    <w:rsid w:val="00436F93"/>
    <w:rsid w:val="00450C21"/>
    <w:rsid w:val="00456A38"/>
    <w:rsid w:val="0047205E"/>
    <w:rsid w:val="0048305C"/>
    <w:rsid w:val="00491BDF"/>
    <w:rsid w:val="004A06D5"/>
    <w:rsid w:val="004C44B0"/>
    <w:rsid w:val="004D7862"/>
    <w:rsid w:val="004E29B3"/>
    <w:rsid w:val="00501F13"/>
    <w:rsid w:val="005032B9"/>
    <w:rsid w:val="0052305C"/>
    <w:rsid w:val="00524575"/>
    <w:rsid w:val="00531B4F"/>
    <w:rsid w:val="00541882"/>
    <w:rsid w:val="00567BCF"/>
    <w:rsid w:val="00571149"/>
    <w:rsid w:val="00582B9D"/>
    <w:rsid w:val="0058603D"/>
    <w:rsid w:val="00586987"/>
    <w:rsid w:val="00590D07"/>
    <w:rsid w:val="00596074"/>
    <w:rsid w:val="005977BA"/>
    <w:rsid w:val="005A0CA1"/>
    <w:rsid w:val="005C36CF"/>
    <w:rsid w:val="005C61BB"/>
    <w:rsid w:val="005D06D1"/>
    <w:rsid w:val="005E051B"/>
    <w:rsid w:val="005F06F3"/>
    <w:rsid w:val="005F5F4E"/>
    <w:rsid w:val="00600FD3"/>
    <w:rsid w:val="0061310C"/>
    <w:rsid w:val="00614259"/>
    <w:rsid w:val="006249CE"/>
    <w:rsid w:val="00625395"/>
    <w:rsid w:val="006345FF"/>
    <w:rsid w:val="00635426"/>
    <w:rsid w:val="00645511"/>
    <w:rsid w:val="006845B6"/>
    <w:rsid w:val="006B471F"/>
    <w:rsid w:val="006B6346"/>
    <w:rsid w:val="006B77F7"/>
    <w:rsid w:val="006C083D"/>
    <w:rsid w:val="006D06BE"/>
    <w:rsid w:val="006D1F63"/>
    <w:rsid w:val="006D2F5C"/>
    <w:rsid w:val="006D54AC"/>
    <w:rsid w:val="006E240E"/>
    <w:rsid w:val="006E56DB"/>
    <w:rsid w:val="006E7EB1"/>
    <w:rsid w:val="006F2156"/>
    <w:rsid w:val="006F2FA4"/>
    <w:rsid w:val="006F6D4C"/>
    <w:rsid w:val="007006AF"/>
    <w:rsid w:val="00720CBF"/>
    <w:rsid w:val="00721FE5"/>
    <w:rsid w:val="0074446D"/>
    <w:rsid w:val="00744ED8"/>
    <w:rsid w:val="007477F7"/>
    <w:rsid w:val="00756560"/>
    <w:rsid w:val="00766ACA"/>
    <w:rsid w:val="00773BA8"/>
    <w:rsid w:val="00784D58"/>
    <w:rsid w:val="007A094C"/>
    <w:rsid w:val="007A1EE8"/>
    <w:rsid w:val="007A51C1"/>
    <w:rsid w:val="007B4C7F"/>
    <w:rsid w:val="007C3712"/>
    <w:rsid w:val="007E164E"/>
    <w:rsid w:val="007E3C14"/>
    <w:rsid w:val="007F7202"/>
    <w:rsid w:val="0081382C"/>
    <w:rsid w:val="008357CC"/>
    <w:rsid w:val="00842BA6"/>
    <w:rsid w:val="00843482"/>
    <w:rsid w:val="00844D0C"/>
    <w:rsid w:val="00845A7D"/>
    <w:rsid w:val="00856CDE"/>
    <w:rsid w:val="00856EFB"/>
    <w:rsid w:val="00857B63"/>
    <w:rsid w:val="008702C1"/>
    <w:rsid w:val="00871A10"/>
    <w:rsid w:val="00875AFF"/>
    <w:rsid w:val="008768BB"/>
    <w:rsid w:val="0088753F"/>
    <w:rsid w:val="008903EE"/>
    <w:rsid w:val="008979B5"/>
    <w:rsid w:val="008A0915"/>
    <w:rsid w:val="008D6863"/>
    <w:rsid w:val="008D76EA"/>
    <w:rsid w:val="008E714A"/>
    <w:rsid w:val="008F0BF9"/>
    <w:rsid w:val="008F545C"/>
    <w:rsid w:val="0090085E"/>
    <w:rsid w:val="00902553"/>
    <w:rsid w:val="0090326F"/>
    <w:rsid w:val="00903C50"/>
    <w:rsid w:val="009045C8"/>
    <w:rsid w:val="00913867"/>
    <w:rsid w:val="00927DB6"/>
    <w:rsid w:val="00927E54"/>
    <w:rsid w:val="00944264"/>
    <w:rsid w:val="009551E8"/>
    <w:rsid w:val="00982EDB"/>
    <w:rsid w:val="00995C0A"/>
    <w:rsid w:val="009A0B82"/>
    <w:rsid w:val="009B4D99"/>
    <w:rsid w:val="009C2226"/>
    <w:rsid w:val="009F08E2"/>
    <w:rsid w:val="009F1942"/>
    <w:rsid w:val="009F2085"/>
    <w:rsid w:val="00A008BD"/>
    <w:rsid w:val="00A0439A"/>
    <w:rsid w:val="00A05BBB"/>
    <w:rsid w:val="00A136B0"/>
    <w:rsid w:val="00A214E3"/>
    <w:rsid w:val="00A347B1"/>
    <w:rsid w:val="00A35405"/>
    <w:rsid w:val="00A43183"/>
    <w:rsid w:val="00A47731"/>
    <w:rsid w:val="00A6688B"/>
    <w:rsid w:val="00A80478"/>
    <w:rsid w:val="00A8338D"/>
    <w:rsid w:val="00A86015"/>
    <w:rsid w:val="00AA078D"/>
    <w:rsid w:val="00AB0DAE"/>
    <w:rsid w:val="00AB1203"/>
    <w:rsid w:val="00AB5DEB"/>
    <w:rsid w:val="00AC5E51"/>
    <w:rsid w:val="00AE3000"/>
    <w:rsid w:val="00AF3880"/>
    <w:rsid w:val="00B36105"/>
    <w:rsid w:val="00B45817"/>
    <w:rsid w:val="00B53188"/>
    <w:rsid w:val="00B56B0B"/>
    <w:rsid w:val="00B60081"/>
    <w:rsid w:val="00B67A22"/>
    <w:rsid w:val="00B67A48"/>
    <w:rsid w:val="00B83D95"/>
    <w:rsid w:val="00B85BA2"/>
    <w:rsid w:val="00B86B75"/>
    <w:rsid w:val="00B92216"/>
    <w:rsid w:val="00B924E0"/>
    <w:rsid w:val="00BA2B5D"/>
    <w:rsid w:val="00BA7B78"/>
    <w:rsid w:val="00BB0775"/>
    <w:rsid w:val="00BB21FA"/>
    <w:rsid w:val="00BC1D1D"/>
    <w:rsid w:val="00BC48D5"/>
    <w:rsid w:val="00BC7954"/>
    <w:rsid w:val="00BE0496"/>
    <w:rsid w:val="00BE386A"/>
    <w:rsid w:val="00BE5026"/>
    <w:rsid w:val="00C065D4"/>
    <w:rsid w:val="00C07D5E"/>
    <w:rsid w:val="00C14B73"/>
    <w:rsid w:val="00C15942"/>
    <w:rsid w:val="00C204AD"/>
    <w:rsid w:val="00C32456"/>
    <w:rsid w:val="00C36279"/>
    <w:rsid w:val="00C41088"/>
    <w:rsid w:val="00C50DB2"/>
    <w:rsid w:val="00C813AF"/>
    <w:rsid w:val="00C8628B"/>
    <w:rsid w:val="00C875C0"/>
    <w:rsid w:val="00C90BD4"/>
    <w:rsid w:val="00C959E7"/>
    <w:rsid w:val="00CA32CD"/>
    <w:rsid w:val="00CA37CB"/>
    <w:rsid w:val="00CB37B4"/>
    <w:rsid w:val="00CB5E8A"/>
    <w:rsid w:val="00CC2A7A"/>
    <w:rsid w:val="00CC486D"/>
    <w:rsid w:val="00CD35E6"/>
    <w:rsid w:val="00CD636E"/>
    <w:rsid w:val="00CD7345"/>
    <w:rsid w:val="00CF4793"/>
    <w:rsid w:val="00CF708E"/>
    <w:rsid w:val="00D03470"/>
    <w:rsid w:val="00D177E4"/>
    <w:rsid w:val="00D31539"/>
    <w:rsid w:val="00D31BF1"/>
    <w:rsid w:val="00D35655"/>
    <w:rsid w:val="00D35DDA"/>
    <w:rsid w:val="00D36494"/>
    <w:rsid w:val="00D37BC9"/>
    <w:rsid w:val="00D42659"/>
    <w:rsid w:val="00D4476E"/>
    <w:rsid w:val="00D5198B"/>
    <w:rsid w:val="00D51DE1"/>
    <w:rsid w:val="00D6214B"/>
    <w:rsid w:val="00D70ED9"/>
    <w:rsid w:val="00D74FDA"/>
    <w:rsid w:val="00D762D0"/>
    <w:rsid w:val="00D94F5C"/>
    <w:rsid w:val="00D9696D"/>
    <w:rsid w:val="00DB4C90"/>
    <w:rsid w:val="00DB707C"/>
    <w:rsid w:val="00DC7532"/>
    <w:rsid w:val="00DD355B"/>
    <w:rsid w:val="00DD6C2F"/>
    <w:rsid w:val="00E00199"/>
    <w:rsid w:val="00E0020E"/>
    <w:rsid w:val="00E22C3A"/>
    <w:rsid w:val="00E315A3"/>
    <w:rsid w:val="00E34073"/>
    <w:rsid w:val="00E34995"/>
    <w:rsid w:val="00E41A17"/>
    <w:rsid w:val="00E44629"/>
    <w:rsid w:val="00E47871"/>
    <w:rsid w:val="00E64F2C"/>
    <w:rsid w:val="00E661D1"/>
    <w:rsid w:val="00E7528C"/>
    <w:rsid w:val="00E95699"/>
    <w:rsid w:val="00E96800"/>
    <w:rsid w:val="00EB7A6D"/>
    <w:rsid w:val="00EC74B6"/>
    <w:rsid w:val="00EF20D6"/>
    <w:rsid w:val="00F0033D"/>
    <w:rsid w:val="00F06F48"/>
    <w:rsid w:val="00F15296"/>
    <w:rsid w:val="00F17778"/>
    <w:rsid w:val="00F24F22"/>
    <w:rsid w:val="00F274B2"/>
    <w:rsid w:val="00F37124"/>
    <w:rsid w:val="00F53CCE"/>
    <w:rsid w:val="00F8532F"/>
    <w:rsid w:val="00F8651E"/>
    <w:rsid w:val="00F8719B"/>
    <w:rsid w:val="00F97C13"/>
    <w:rsid w:val="00FA0B5A"/>
    <w:rsid w:val="00FB0E06"/>
    <w:rsid w:val="00FB3F14"/>
    <w:rsid w:val="00FB70BD"/>
    <w:rsid w:val="00FC284D"/>
    <w:rsid w:val="00FC6F9E"/>
    <w:rsid w:val="00FD2726"/>
    <w:rsid w:val="00FD37B3"/>
    <w:rsid w:val="00FD3C3E"/>
    <w:rsid w:val="00FE2512"/>
    <w:rsid w:val="00FE45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,"/>
  <w14:docId w14:val="7B950822"/>
  <w15:docId w15:val="{E1018496-112F-0847-9CAD-A2148FE1D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482"/>
    <w:pPr>
      <w:jc w:val="both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844D0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44D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4D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4D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4D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844D0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4D0C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531B4F"/>
    <w:pPr>
      <w:spacing w:after="0"/>
    </w:pPr>
    <w:rPr>
      <w:sz w:val="22"/>
    </w:rPr>
  </w:style>
  <w:style w:type="paragraph" w:styleId="NormalWeb">
    <w:name w:val="Normal (Web)"/>
    <w:basedOn w:val="Normal"/>
    <w:semiHidden/>
    <w:unhideWhenUsed/>
    <w:rsid w:val="009045C8"/>
    <w:rPr>
      <w:rFonts w:ascii="Times New Roman" w:hAnsi="Times New Roman" w:cs="Times New Roman"/>
      <w:sz w:val="24"/>
    </w:rPr>
  </w:style>
  <w:style w:type="paragraph" w:styleId="ListParagraph">
    <w:name w:val="List Paragraph"/>
    <w:basedOn w:val="Normal"/>
    <w:rsid w:val="00720CBF"/>
    <w:pPr>
      <w:ind w:left="720"/>
      <w:contextualSpacing/>
    </w:pPr>
  </w:style>
  <w:style w:type="character" w:customStyle="1" w:styleId="Cross-Referenced">
    <w:name w:val="Cross-Referenced"/>
    <w:basedOn w:val="DefaultParagraphFont"/>
    <w:uiPriority w:val="1"/>
    <w:qFormat/>
    <w:rsid w:val="00E0020E"/>
    <w:rPr>
      <w:vertAlign w:val="superscript"/>
      <w:lang w:val="en-GB"/>
    </w:rPr>
  </w:style>
  <w:style w:type="character" w:customStyle="1" w:styleId="BodyTextChar">
    <w:name w:val="Body Text Char"/>
    <w:basedOn w:val="DefaultParagraphFont"/>
    <w:link w:val="BodyText"/>
    <w:rsid w:val="00E0020E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DF054F-EDC2-4D2A-AE5B-ABC7B8BBF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794</Words>
  <Characters>452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h World Congress of Melanoma in Conjuction with 17th EADO Congress</vt:lpstr>
    </vt:vector>
  </TitlesOfParts>
  <Company>University of Oslo, Institute of Basic Medicine</Company>
  <LinksUpToDate>false</LinksUpToDate>
  <CharactersWithSpaces>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h World Congress of Melanoma in Conjuction with 17th EADO Congress</dc:title>
  <dc:creator>Raju Rimal</dc:creator>
  <cp:keywords/>
  <cp:lastModifiedBy>Raju Rimal</cp:lastModifiedBy>
  <cp:revision>61</cp:revision>
  <cp:lastPrinted>2021-03-05T11:52:00Z</cp:lastPrinted>
  <dcterms:created xsi:type="dcterms:W3CDTF">2021-03-05T13:36:00Z</dcterms:created>
  <dcterms:modified xsi:type="dcterms:W3CDTF">2021-03-0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2, 2021</vt:lpwstr>
  </property>
  <property fmtid="{D5CDD505-2E9C-101B-9397-08002B2CF9AE}" pid="3" name="output">
    <vt:lpwstr/>
  </property>
  <property fmtid="{D5CDD505-2E9C-101B-9397-08002B2CF9AE}" pid="4" name="subtitle">
    <vt:lpwstr>April 15-17, 2021</vt:lpwstr>
  </property>
</Properties>
</file>